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A66CC3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4DA748D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25A204F9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53A5860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10134530" w14:textId="77777777" w:rsidR="0030785F" w:rsidRPr="002012D4" w:rsidRDefault="0030785F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29"/>
        <w:gridCol w:w="1221"/>
        <w:gridCol w:w="1851"/>
        <w:gridCol w:w="1852"/>
        <w:gridCol w:w="1851"/>
        <w:gridCol w:w="1852"/>
        <w:gridCol w:w="1852"/>
        <w:gridCol w:w="1852"/>
      </w:tblGrid>
      <w:tr w:rsidR="004E68E4" w:rsidRPr="000A21D6" w14:paraId="38233164" w14:textId="77777777" w:rsidTr="00353E2D">
        <w:trPr>
          <w:trHeight w:hRule="exact" w:val="720"/>
        </w:trPr>
        <w:tc>
          <w:tcPr>
            <w:tcW w:w="12960" w:type="dxa"/>
            <w:gridSpan w:val="8"/>
            <w:tcBorders>
              <w:top w:val="single" w:sz="4" w:space="0" w:color="595959"/>
            </w:tcBorders>
            <w:vAlign w:val="center"/>
          </w:tcPr>
          <w:p w14:paraId="35E5D15C" w14:textId="5DDB1108" w:rsidR="004E68E4" w:rsidRDefault="003A681F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AUGUST</w:t>
            </w:r>
            <w:r w:rsidR="003F3CB9">
              <w:rPr>
                <w:rFonts w:ascii="Century Gothic" w:hAnsi="Century Gothic"/>
                <w:b/>
                <w:sz w:val="44"/>
                <w:szCs w:val="44"/>
              </w:rPr>
              <w:t>/SEPTEMBER</w:t>
            </w:r>
            <w:r>
              <w:rPr>
                <w:rFonts w:ascii="Century Gothic" w:hAnsi="Century Gothic"/>
                <w:b/>
                <w:sz w:val="44"/>
                <w:szCs w:val="44"/>
              </w:rPr>
              <w:t xml:space="preserve"> 202</w:t>
            </w:r>
            <w:r w:rsidR="003F3CB9">
              <w:rPr>
                <w:rFonts w:ascii="Century Gothic" w:hAnsi="Century Gothic"/>
                <w:b/>
                <w:sz w:val="44"/>
                <w:szCs w:val="44"/>
              </w:rPr>
              <w:t>7</w:t>
            </w:r>
          </w:p>
          <w:p w14:paraId="0A4DE3A0" w14:textId="77777777" w:rsidR="00F431F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5929EC1D" w14:textId="77777777" w:rsidR="00F431F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4E51EDF8" w14:textId="3C8EF464" w:rsidR="00F431FC" w:rsidRPr="00992DE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B03520" w:rsidRPr="000A21D6" w14:paraId="57B1AD9D" w14:textId="77777777" w:rsidTr="0044204E">
        <w:trPr>
          <w:trHeight w:hRule="exact" w:val="424"/>
        </w:trPr>
        <w:tc>
          <w:tcPr>
            <w:tcW w:w="1850" w:type="dxa"/>
            <w:gridSpan w:val="2"/>
            <w:shd w:val="clear" w:color="auto" w:fill="C0C0C0"/>
            <w:vAlign w:val="center"/>
          </w:tcPr>
          <w:p w14:paraId="392A8B3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02AA3A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ED60B9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488C28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D9C9BB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C0EF5C0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4F6B60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E337C7" w:rsidRPr="000A21D6" w14:paraId="7E4B1B6B" w14:textId="77777777" w:rsidTr="00E647E7">
        <w:trPr>
          <w:trHeight w:hRule="exact" w:val="432"/>
        </w:trPr>
        <w:tc>
          <w:tcPr>
            <w:tcW w:w="1850" w:type="dxa"/>
            <w:gridSpan w:val="2"/>
            <w:tcBorders>
              <w:bottom w:val="nil"/>
            </w:tcBorders>
            <w:shd w:val="clear" w:color="auto" w:fill="auto"/>
          </w:tcPr>
          <w:p w14:paraId="4A1F1B8F" w14:textId="22806EAF" w:rsidR="00E337C7" w:rsidRPr="0086409E" w:rsidRDefault="00291274" w:rsidP="00291274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 w:rsidRPr="00AB228E"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</w:t>
            </w:r>
            <w:r w:rsidR="004D6DA1">
              <w:rPr>
                <w:rFonts w:ascii="Century Gothic" w:hAnsi="Century Gothic"/>
                <w:b/>
                <w:bCs/>
                <w:sz w:val="32"/>
                <w:szCs w:val="32"/>
              </w:rPr>
              <w:t>01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F754352" w14:textId="78D8341B" w:rsidR="00E337C7" w:rsidRPr="000C179F" w:rsidRDefault="004D6DA1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2</w:t>
            </w:r>
          </w:p>
          <w:p w14:paraId="267115D1" w14:textId="77777777" w:rsidR="00E337C7" w:rsidRDefault="00E337C7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B5EB6BC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331DABD9" w14:textId="04AF01C1" w:rsidR="00E337C7" w:rsidRPr="000C179F" w:rsidRDefault="004D6DA1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3</w:t>
            </w:r>
          </w:p>
          <w:p w14:paraId="5B9532E5" w14:textId="77777777" w:rsidR="00E337C7" w:rsidRDefault="00E337C7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05CE6AEA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3EF4EDD" w14:textId="773EA36A" w:rsidR="00E337C7" w:rsidRPr="000C179F" w:rsidRDefault="004D6DA1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4</w:t>
            </w:r>
          </w:p>
          <w:p w14:paraId="5AE83FD0" w14:textId="77777777" w:rsidR="00E337C7" w:rsidRPr="00325691" w:rsidRDefault="00E337C7" w:rsidP="00C83F31">
            <w:pPr>
              <w:jc w:val="right"/>
              <w:rPr>
                <w:rFonts w:ascii="Century Gothic" w:hAnsi="Century Gothic"/>
                <w:b/>
                <w:color w:val="FFFFFF" w:themeColor="background1"/>
                <w:sz w:val="32"/>
                <w:szCs w:val="32"/>
              </w:rPr>
            </w:pPr>
          </w:p>
          <w:p w14:paraId="1AE5003B" w14:textId="77777777" w:rsidR="00E337C7" w:rsidRPr="00325691" w:rsidRDefault="00E337C7" w:rsidP="00C83F31">
            <w:pPr>
              <w:jc w:val="right"/>
              <w:rPr>
                <w:rFonts w:ascii="Century Gothic" w:hAnsi="Century Gothic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67399FA" w14:textId="55D8236D" w:rsidR="00E337C7" w:rsidRPr="00872052" w:rsidRDefault="004D6DA1" w:rsidP="004D6DA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                           </w:t>
            </w: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5</w:t>
            </w:r>
          </w:p>
        </w:tc>
        <w:tc>
          <w:tcPr>
            <w:tcW w:w="1852" w:type="dxa"/>
            <w:tcBorders>
              <w:bottom w:val="nil"/>
            </w:tcBorders>
          </w:tcPr>
          <w:p w14:paraId="3FA140DA" w14:textId="47AF845F" w:rsidR="00E337C7" w:rsidRPr="000C179F" w:rsidRDefault="004D6DA1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6</w:t>
            </w:r>
          </w:p>
          <w:p w14:paraId="2BE6DE18" w14:textId="1EC9D29B" w:rsidR="00E337C7" w:rsidRPr="00325691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2E30321" w14:textId="2AD8296D" w:rsidR="00E337C7" w:rsidRPr="000C179F" w:rsidRDefault="004D6DA1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7</w:t>
            </w:r>
          </w:p>
          <w:p w14:paraId="69FBDC9B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C83F31" w14:paraId="4F32DFEC" w14:textId="77777777" w:rsidTr="00E647E7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auto"/>
            <w:vAlign w:val="center"/>
          </w:tcPr>
          <w:p w14:paraId="3F7BCC31" w14:textId="77777777" w:rsidR="00CD1AA1" w:rsidRPr="00A94D72" w:rsidRDefault="00CD1AA1" w:rsidP="00CD1AA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3A223DC" w14:textId="77777777" w:rsidR="00CD1AA1" w:rsidRPr="00A94D72" w:rsidRDefault="00CD1AA1" w:rsidP="00CD1AA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E1EAA53" w14:textId="77777777" w:rsidR="00CD1AA1" w:rsidRPr="00A94D72" w:rsidRDefault="00CD1AA1" w:rsidP="00CD1AA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80F5266" w14:textId="77777777" w:rsidR="00CD1AA1" w:rsidRPr="00A94D72" w:rsidRDefault="00CD1AA1" w:rsidP="00CD1AA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712699D" w14:textId="77777777" w:rsidR="005A5B38" w:rsidRPr="00A94D72" w:rsidRDefault="005A5B38" w:rsidP="005A5B3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AA57F54" w14:textId="77777777" w:rsidR="009A154B" w:rsidRPr="00A94D72" w:rsidRDefault="009A154B" w:rsidP="009A154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267D467" w14:textId="746A3CA5" w:rsidR="00612E9A" w:rsidRPr="00C83F31" w:rsidRDefault="00612E9A" w:rsidP="0029127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44C4911" w14:textId="65CB3458" w:rsidR="006A63C6" w:rsidRPr="00C83F31" w:rsidRDefault="00E647E7" w:rsidP="008D16FE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D9BB5E3" w14:textId="120BCBAA" w:rsidR="006A63C6" w:rsidRPr="00C83F31" w:rsidRDefault="00E647E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599DC5D1" w14:textId="6990E8C9" w:rsidR="006A63C6" w:rsidRPr="00C83F31" w:rsidRDefault="00E647E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E89CDE1" w14:textId="015F28B9" w:rsidR="00AA4D59" w:rsidRPr="007712EA" w:rsidRDefault="00AA4D59" w:rsidP="00AA4D59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 w:rsidR="00361EE2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17AC081C" w14:textId="24942931" w:rsidR="00AA4D59" w:rsidRPr="007712EA" w:rsidRDefault="004E4BAF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AA4D5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AA4D59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2C0E1A">
              <w:rPr>
                <w:rFonts w:ascii="Arial" w:hAnsi="Arial" w:cs="Arial"/>
                <w:color w:val="00B050"/>
                <w:sz w:val="14"/>
                <w:szCs w:val="14"/>
              </w:rPr>
              <w:t xml:space="preserve"> #1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3DBFC5B5" w14:textId="501677C3" w:rsidR="00AA4D59" w:rsidRPr="007712EA" w:rsidRDefault="004E4BAF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AA4D5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6FF2B9CC" w14:textId="5D5C1F63" w:rsidR="00AA4D59" w:rsidRPr="007712EA" w:rsidRDefault="006B78D9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           </w:t>
            </w:r>
            <w:r w:rsidR="00AA4D59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</w:t>
            </w:r>
            <w:r w:rsidR="006C3649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proofErr w:type="spellStart"/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proofErr w:type="spellEnd"/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</w:t>
            </w:r>
            <w:r w:rsidR="0058124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2C0E1A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DCEBA5A" w14:textId="08FD65CF" w:rsidR="00AA4D59" w:rsidRPr="007712EA" w:rsidRDefault="006B78D9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            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14BAC29D" w14:textId="5F2669ED" w:rsidR="006A63C6" w:rsidRPr="00C83F31" w:rsidRDefault="00581241" w:rsidP="00AA4D59">
            <w:pPr>
              <w:rPr>
                <w:rFonts w:ascii="Century Gothic" w:hAnsi="Century Gothic"/>
                <w:sz w:val="20"/>
                <w:szCs w:val="20"/>
              </w:rPr>
            </w:pPr>
            <w:r w:rsidRPr="00581241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AA4D59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0586D18" w14:textId="77777777" w:rsidR="009A154B" w:rsidRPr="00A94D72" w:rsidRDefault="009A154B" w:rsidP="009A154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8081AC2" w14:textId="77777777" w:rsidR="009A154B" w:rsidRPr="00A94D72" w:rsidRDefault="009A154B" w:rsidP="009A154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2D7EB4D" w14:textId="77777777" w:rsidR="009A154B" w:rsidRPr="00A94D72" w:rsidRDefault="009A154B" w:rsidP="009A154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B5E6CB0" w14:textId="77777777" w:rsidR="009A154B" w:rsidRPr="00A94D72" w:rsidRDefault="009A154B" w:rsidP="009A154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952D24F" w14:textId="77777777" w:rsidR="009A154B" w:rsidRPr="00A94D72" w:rsidRDefault="009A154B" w:rsidP="009A154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FC9FA25" w14:textId="77777777" w:rsidR="009A154B" w:rsidRPr="00A94D72" w:rsidRDefault="009A154B" w:rsidP="009A154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BC8B2C9" w14:textId="36ED7C65" w:rsidR="006A63C6" w:rsidRPr="00C83F31" w:rsidRDefault="006A63C6" w:rsidP="006204FA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9D27116" w14:textId="77777777" w:rsidR="00344379" w:rsidRPr="00A94D72" w:rsidRDefault="00344379" w:rsidP="0034437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4BE600B" w14:textId="77777777" w:rsidR="00344379" w:rsidRPr="00A94D72" w:rsidRDefault="00344379" w:rsidP="0034437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176BBBE" w14:textId="77777777" w:rsidR="00344379" w:rsidRPr="00A94D72" w:rsidRDefault="00344379" w:rsidP="0034437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6F4CBAB" w14:textId="77777777" w:rsidR="00344379" w:rsidRPr="00A94D72" w:rsidRDefault="00344379" w:rsidP="0034437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06A3334" w14:textId="77777777" w:rsidR="00126574" w:rsidRPr="00A94D72" w:rsidRDefault="00126574" w:rsidP="0012657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1044B4E" w14:textId="77777777" w:rsidR="00126574" w:rsidRPr="00A94D72" w:rsidRDefault="00126574" w:rsidP="0012657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248D57C" w14:textId="19AA9AE0" w:rsidR="006A63C6" w:rsidRPr="00C83F31" w:rsidRDefault="006A63C6" w:rsidP="0034642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57A88" w:rsidRPr="000A21D6" w14:paraId="528E4C35" w14:textId="77777777" w:rsidTr="00464BCB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6DC52D75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06DE1B5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5278AE80" w14:textId="3E2C9060" w:rsidR="00857A88" w:rsidRPr="000C179F" w:rsidRDefault="00346426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8</w:t>
            </w:r>
          </w:p>
          <w:p w14:paraId="7ACB44DB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31D760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C45B6BE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9808CD0" w14:textId="476FAF3D" w:rsidR="00857A88" w:rsidRDefault="00346426" w:rsidP="00C46AE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9</w:t>
            </w:r>
          </w:p>
          <w:p w14:paraId="73A6CFB7" w14:textId="77777777" w:rsidR="00857A88" w:rsidRPr="0048273B" w:rsidRDefault="00857A88" w:rsidP="00C46AE3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</w:p>
          <w:p w14:paraId="617B9C9C" w14:textId="77777777" w:rsidR="0036659E" w:rsidRPr="0048273B" w:rsidRDefault="0036659E" w:rsidP="00B744B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5E33F3B2" w14:textId="60FE9343" w:rsidR="00857A88" w:rsidRDefault="00346426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0</w:t>
            </w:r>
          </w:p>
          <w:p w14:paraId="0A18EA81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8E90D7C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FB737D9" w14:textId="19F617E8" w:rsidR="00857A88" w:rsidRDefault="00346426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  <w:p w14:paraId="52E64597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7088FD0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E821639" w14:textId="566021B1" w:rsidR="00857A88" w:rsidRDefault="00346426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2</w:t>
            </w:r>
          </w:p>
          <w:p w14:paraId="6F9B659E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3796413B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A513E64" w14:textId="7BD82F83" w:rsidR="00857A88" w:rsidRDefault="00346426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3</w:t>
            </w:r>
          </w:p>
          <w:p w14:paraId="39D34085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85EFF03" w14:textId="77777777" w:rsidR="0036659E" w:rsidRPr="00B84FCB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F6A07FA" w14:textId="60ABE516" w:rsidR="00857A88" w:rsidRPr="000C179F" w:rsidRDefault="00346426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4</w:t>
            </w:r>
          </w:p>
          <w:p w14:paraId="51C1059E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5016BB7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46426" w:rsidRPr="000A21D6" w14:paraId="6D5C55AA" w14:textId="77777777" w:rsidTr="00464BC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1EF19CB2" w14:textId="77777777" w:rsidR="008457FB" w:rsidRPr="00A94D72" w:rsidRDefault="008457FB" w:rsidP="008457F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EE1D449" w14:textId="77777777" w:rsidR="008457FB" w:rsidRPr="00A94D72" w:rsidRDefault="008457FB" w:rsidP="008457F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30B9D26" w14:textId="77777777" w:rsidR="00E80FC9" w:rsidRPr="00A94D72" w:rsidRDefault="00E80FC9" w:rsidP="00E80FC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AA0D32C" w14:textId="77777777" w:rsidR="00E80FC9" w:rsidRPr="00A94D72" w:rsidRDefault="00E80FC9" w:rsidP="00E80FC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5D24BBE" w14:textId="77777777" w:rsidR="00E80FC9" w:rsidRPr="00A94D72" w:rsidRDefault="00E80FC9" w:rsidP="00E80FC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4201292" w14:textId="77777777" w:rsidR="00E80FC9" w:rsidRPr="00A94D72" w:rsidRDefault="00E80FC9" w:rsidP="00E80FC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D7F633C" w14:textId="00BF40A8" w:rsidR="00346426" w:rsidRPr="00872052" w:rsidRDefault="00346426" w:rsidP="0034642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1F272BF9" w14:textId="6FE9AA36" w:rsidR="00346426" w:rsidRDefault="00346426" w:rsidP="0034642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3CCEC301" w14:textId="7233D04D" w:rsidR="00346426" w:rsidRDefault="00346426" w:rsidP="0034642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31BC525" w14:textId="5E2CB3D6" w:rsidR="00346426" w:rsidRDefault="00346426" w:rsidP="0034642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8029CD9" w14:textId="769EE326" w:rsidR="00346426" w:rsidRPr="007712EA" w:rsidRDefault="00346426" w:rsidP="00346426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 w:rsidR="00361EE2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0747FDCA" w14:textId="7C37743D" w:rsidR="00346426" w:rsidRPr="007712EA" w:rsidRDefault="008A1360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8A1360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346426" w:rsidRPr="008A1360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CAMP #1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6FDFD066" w14:textId="53FAA458" w:rsidR="00346426" w:rsidRPr="007712EA" w:rsidRDefault="008A1360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8A1360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3E0F10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4B49D56E" w14:textId="77777777" w:rsidR="003F5F79" w:rsidRDefault="003F5F79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8A1360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</w:t>
            </w:r>
          </w:p>
          <w:p w14:paraId="6769EE28" w14:textId="56419407" w:rsidR="00346426" w:rsidRPr="007712EA" w:rsidRDefault="003F5F79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8A1360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>C</w:t>
            </w:r>
            <w:r w:rsidR="00581241">
              <w:rPr>
                <w:rFonts w:ascii="Arial" w:hAnsi="Arial" w:cs="Arial"/>
                <w:color w:val="00B050"/>
                <w:sz w:val="14"/>
                <w:szCs w:val="14"/>
              </w:rPr>
              <w:t>AMP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#2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65E26599" w14:textId="7E637E8A" w:rsidR="00346426" w:rsidRPr="007712EA" w:rsidRDefault="003F5F79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8A1360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4626D0FD" w14:textId="2A47C23B" w:rsidR="00346426" w:rsidRPr="000F64D4" w:rsidRDefault="003F5F79" w:rsidP="00346426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8A1360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0640CA1" w14:textId="77777777" w:rsidR="003E0F10" w:rsidRPr="00A94D72" w:rsidRDefault="003E0F10" w:rsidP="003E0F1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EEC0340" w14:textId="77777777" w:rsidR="0094264A" w:rsidRDefault="0094264A" w:rsidP="0034642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3DA76C3B" w14:textId="77777777" w:rsidR="0094264A" w:rsidRDefault="0094264A" w:rsidP="0094264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1E3370D8" w14:textId="77777777" w:rsidR="0094264A" w:rsidRDefault="0094264A" w:rsidP="0094264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215F6D00" w14:textId="77777777" w:rsidR="0094264A" w:rsidRDefault="0094264A" w:rsidP="0094264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07BF7C14" w14:textId="77777777" w:rsidR="000277D7" w:rsidRPr="00A94D72" w:rsidRDefault="000277D7" w:rsidP="000277D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A6A6563" w14:textId="557BC19D" w:rsidR="00346426" w:rsidRDefault="00346426" w:rsidP="0034642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50CE14EA" w14:textId="77777777" w:rsidR="00CE37C6" w:rsidRPr="00A94D72" w:rsidRDefault="00CE37C6" w:rsidP="00CE37C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85E9F48" w14:textId="77777777" w:rsidR="00CE37C6" w:rsidRPr="00A94D72" w:rsidRDefault="00CE37C6" w:rsidP="00CE37C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8310CBE" w14:textId="77777777" w:rsidR="00A724F0" w:rsidRPr="00A94D72" w:rsidRDefault="00A724F0" w:rsidP="00A724F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BE02FD0" w14:textId="77777777" w:rsidR="00A724F0" w:rsidRPr="00A94D72" w:rsidRDefault="00A724F0" w:rsidP="00A724F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C3B01B8" w14:textId="77777777" w:rsidR="000277D7" w:rsidRPr="00A94D72" w:rsidRDefault="000277D7" w:rsidP="000277D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B056AA0" w14:textId="77777777" w:rsidR="000277D7" w:rsidRPr="00A94D72" w:rsidRDefault="000277D7" w:rsidP="000277D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2C3D201" w14:textId="5F3A4F69" w:rsidR="00346426" w:rsidRDefault="00346426" w:rsidP="0034642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76FE3368" w14:textId="77777777" w:rsidTr="00464BCB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0A4F4AC7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EF47D0D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246E1D83" w14:textId="6EC40A4B" w:rsidR="00857A88" w:rsidRPr="000C179F" w:rsidRDefault="00346426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5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2F6EF080" w14:textId="3079C7E0" w:rsidR="00857A88" w:rsidRPr="004525F7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 w:rsidRPr="004525F7"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346426"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4E0D2408" w14:textId="77777777" w:rsidR="0036659E" w:rsidRPr="004525F7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692C3653" w14:textId="5036A3D3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346426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602CEBD0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65F665A" w14:textId="0151921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346426">
              <w:rPr>
                <w:rFonts w:ascii="Century Gothic" w:hAnsi="Century Gothic"/>
                <w:b/>
                <w:sz w:val="32"/>
                <w:szCs w:val="32"/>
              </w:rPr>
              <w:t>8</w:t>
            </w:r>
          </w:p>
          <w:p w14:paraId="04E651BB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2DA2DE8" w14:textId="0363E6D1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346426">
              <w:rPr>
                <w:rFonts w:ascii="Century Gothic" w:hAnsi="Century Gothic"/>
                <w:b/>
                <w:sz w:val="32"/>
                <w:szCs w:val="32"/>
              </w:rPr>
              <w:t>9</w:t>
            </w:r>
          </w:p>
          <w:p w14:paraId="571FCEE2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A509761" w14:textId="4868C0C9" w:rsidR="00857A88" w:rsidRDefault="00346426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0</w:t>
            </w:r>
          </w:p>
          <w:p w14:paraId="00CC57EF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A560A52" w14:textId="43C2C5E9" w:rsidR="00857A88" w:rsidRPr="000C179F" w:rsidRDefault="003F3CB9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1</w:t>
            </w:r>
          </w:p>
          <w:p w14:paraId="11D6C2DC" w14:textId="77777777" w:rsidR="000E2BC2" w:rsidRPr="00DA06B0" w:rsidRDefault="000E2BC2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5A65B2BB" w14:textId="77777777" w:rsidTr="00464BC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10439211" w14:textId="77777777" w:rsidR="00A94D72" w:rsidRPr="00A94D72" w:rsidRDefault="00A94D72" w:rsidP="00A94D7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CE5EF32" w14:textId="77777777" w:rsidR="00A94D72" w:rsidRPr="00A94D72" w:rsidRDefault="00A94D72" w:rsidP="00A94D7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D28D461" w14:textId="77777777" w:rsidR="004E4BAF" w:rsidRPr="00A94D72" w:rsidRDefault="004E4BAF" w:rsidP="004E4BAF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2A1F07D" w14:textId="77777777" w:rsidR="004E4BAF" w:rsidRPr="00A94D72" w:rsidRDefault="004E4BAF" w:rsidP="004E4BAF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74BD27B" w14:textId="77777777" w:rsidR="004E4BAF" w:rsidRPr="00A94D72" w:rsidRDefault="004E4BAF" w:rsidP="004E4BAF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4A6339B" w14:textId="77777777" w:rsidR="004E4BAF" w:rsidRPr="00A94D72" w:rsidRDefault="004E4BAF" w:rsidP="004E4BAF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DCEC375" w14:textId="0639DB7E" w:rsidR="006A63C6" w:rsidRPr="00DA7FF9" w:rsidRDefault="006A63C6" w:rsidP="0034642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302D4C4D" w14:textId="311A14B8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54D4F5EC" w14:textId="5099A2D2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8EB314F" w14:textId="3108332C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92612E1" w14:textId="250A2906" w:rsidR="00346426" w:rsidRPr="007712EA" w:rsidRDefault="00346426" w:rsidP="00346426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 w:rsidR="004E74FF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14AF04CD" w14:textId="2CD8C6C8" w:rsidR="00346426" w:rsidRPr="007712EA" w:rsidRDefault="003E0F10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CAMP #1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1957F5C1" w14:textId="134EB243" w:rsidR="00346426" w:rsidRPr="007712EA" w:rsidRDefault="00E07E22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5E7BB950" w14:textId="066BAD24" w:rsidR="00346426" w:rsidRPr="007712EA" w:rsidRDefault="00B73906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 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</w:p>
          <w:p w14:paraId="4B8127D9" w14:textId="1DAAD183" w:rsidR="00346426" w:rsidRPr="007712EA" w:rsidRDefault="00B73906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</w:t>
            </w:r>
            <w:r w:rsidR="00581241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58124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#2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34E29E5A" w14:textId="541F9433" w:rsidR="00346426" w:rsidRPr="007712EA" w:rsidRDefault="006566B8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</w:t>
            </w:r>
            <w:r w:rsidR="00581241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E452F9F" w14:textId="7C410C9F" w:rsidR="006A63C6" w:rsidRDefault="006566B8" w:rsidP="00346426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91E7988" w14:textId="764028B1" w:rsidR="00346426" w:rsidRPr="00A94D72" w:rsidRDefault="00A94D72" w:rsidP="0034642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1855E7D" w14:textId="77777777" w:rsidR="00A94D72" w:rsidRPr="00A94D72" w:rsidRDefault="00A94D72" w:rsidP="00A94D7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9584136" w14:textId="77777777" w:rsidR="00DF74CC" w:rsidRDefault="00DF74CC" w:rsidP="00DF74C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2F7FF26A" w14:textId="77777777" w:rsidR="00DF74CC" w:rsidRDefault="00DF74CC" w:rsidP="00DF74C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66A64F65" w14:textId="77777777" w:rsidR="00DF74CC" w:rsidRDefault="00DF74CC" w:rsidP="00DF74C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2E30C524" w14:textId="12D21FA0" w:rsidR="006A63C6" w:rsidRPr="00DF74CC" w:rsidRDefault="00DF74CC" w:rsidP="00DF74C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58D1EFEA" w14:textId="77777777" w:rsidR="00DF74CC" w:rsidRDefault="00DF74CC" w:rsidP="00DF74C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0C67029D" w14:textId="77777777" w:rsidR="00DF74CC" w:rsidRDefault="00DF74CC" w:rsidP="00DF74C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0DBC7DC6" w14:textId="77777777" w:rsidR="00DF74CC" w:rsidRDefault="00DF74CC" w:rsidP="00DF74C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5A5D17FE" w14:textId="77777777" w:rsidR="00DF74CC" w:rsidRDefault="00DF74CC" w:rsidP="00DF74C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63AE123C" w14:textId="77777777" w:rsidR="00DF74CC" w:rsidRDefault="00DF74CC" w:rsidP="00DF74C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1BAD175B" w14:textId="0DB3DBE3" w:rsidR="006A63C6" w:rsidRPr="00DF74CC" w:rsidRDefault="00DF74CC" w:rsidP="00DF74C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</w:tc>
      </w:tr>
      <w:tr w:rsidR="00857A88" w:rsidRPr="000A21D6" w14:paraId="78E2ED89" w14:textId="77777777" w:rsidTr="004525F7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0A86A460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A5CB4B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018CBE86" w14:textId="1FF06C55" w:rsidR="00857A88" w:rsidRPr="000C179F" w:rsidRDefault="003F3CB9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2</w:t>
            </w:r>
          </w:p>
          <w:p w14:paraId="0F75D474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36641B58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979BC99" w14:textId="5077BE6E" w:rsidR="00857A88" w:rsidRPr="00A7627C" w:rsidRDefault="003F3CB9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3</w:t>
            </w:r>
          </w:p>
          <w:p w14:paraId="0E450F9A" w14:textId="77777777" w:rsidR="00A4488C" w:rsidRPr="00A7627C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0A744E81" w14:textId="15CB14A7" w:rsidR="00857A88" w:rsidRPr="00A7627C" w:rsidRDefault="003F3CB9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4</w:t>
            </w:r>
          </w:p>
          <w:p w14:paraId="2AF47040" w14:textId="77777777" w:rsidR="00A4488C" w:rsidRPr="00A7627C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7E83025D" w14:textId="1182A2ED" w:rsidR="00857A88" w:rsidRDefault="003F3CB9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  <w:p w14:paraId="02FEB60E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09AEBC4" w14:textId="3191D65F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3F3CB9"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525365EB" w14:textId="77777777" w:rsidR="00A4488C" w:rsidRPr="000B6825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479BD2F" w14:textId="36F6F1EC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3F3CB9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2D5B927C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D0F73CB" w14:textId="6BC63FE1" w:rsidR="00857A88" w:rsidRPr="00F5389F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F5389F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3F3CB9">
              <w:rPr>
                <w:rFonts w:ascii="Century Gothic" w:hAnsi="Century Gothic"/>
                <w:b/>
                <w:bCs/>
                <w:sz w:val="32"/>
                <w:szCs w:val="32"/>
              </w:rPr>
              <w:t>8</w:t>
            </w:r>
          </w:p>
          <w:p w14:paraId="44D9F6EE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391FCBEA" w14:textId="77777777" w:rsidTr="004525F7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60463C54" w14:textId="77777777" w:rsidR="00C34E19" w:rsidRPr="00A94D72" w:rsidRDefault="00C34E19" w:rsidP="00C34E1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CB4903D" w14:textId="77777777" w:rsidR="00C34E19" w:rsidRPr="00A94D72" w:rsidRDefault="00C34E19" w:rsidP="00C34E1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C0289E5" w14:textId="77777777" w:rsidR="006566B8" w:rsidRPr="00A94D72" w:rsidRDefault="006566B8" w:rsidP="006566B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ECC2A8A" w14:textId="77777777" w:rsidR="006566B8" w:rsidRPr="00A94D72" w:rsidRDefault="006566B8" w:rsidP="006566B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A4446DD" w14:textId="77777777" w:rsidR="006566B8" w:rsidRPr="00A94D72" w:rsidRDefault="006566B8" w:rsidP="006566B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DD0C702" w14:textId="77777777" w:rsidR="006566B8" w:rsidRPr="00A94D72" w:rsidRDefault="006566B8" w:rsidP="006566B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E0348EF" w14:textId="61059277" w:rsidR="00A535E3" w:rsidRPr="00DA06B0" w:rsidRDefault="00A535E3" w:rsidP="0034642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3F11D330" w14:textId="220493F0" w:rsidR="006A63C6" w:rsidRPr="004525F7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  <w:highlight w:val="black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29DFB487" w14:textId="24AC1DA7" w:rsidR="006A63C6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61D5B97" w14:textId="79FA63BC" w:rsidR="006A63C6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EECAC4A" w14:textId="125E5B3C" w:rsidR="00346426" w:rsidRPr="007712EA" w:rsidRDefault="00346426" w:rsidP="00346426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 w:rsidR="004E74FF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189A5A11" w14:textId="38C4A8C2" w:rsidR="00346426" w:rsidRPr="007712EA" w:rsidRDefault="00C34E19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CAMP #1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747E0714" w14:textId="341D1899" w:rsidR="00346426" w:rsidRPr="007712EA" w:rsidRDefault="00C34E19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21E2805B" w14:textId="11FA1DA5" w:rsidR="00346426" w:rsidRPr="007712EA" w:rsidRDefault="00C34E19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 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</w:p>
          <w:p w14:paraId="0962E0BA" w14:textId="71E08BD2" w:rsidR="00346426" w:rsidRPr="007712EA" w:rsidRDefault="00C34E19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Camp #2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315405DB" w14:textId="105BE860" w:rsidR="00346426" w:rsidRPr="007712EA" w:rsidRDefault="00C34E19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1FA3F9ED" w14:textId="0CEB0202" w:rsidR="006A63C6" w:rsidRDefault="00C34E19" w:rsidP="00346426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D3D9C92" w14:textId="77777777" w:rsidR="001B7B87" w:rsidRPr="00A94D72" w:rsidRDefault="001B7B87" w:rsidP="001B7B8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A9B8C73" w14:textId="77777777" w:rsidR="001B7B87" w:rsidRPr="00A94D72" w:rsidRDefault="001B7B87" w:rsidP="001B7B8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130A46C" w14:textId="77777777" w:rsidR="001B7B87" w:rsidRPr="00A94D72" w:rsidRDefault="001B7B87" w:rsidP="001B7B8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3EC015D" w14:textId="77777777" w:rsidR="001B7B87" w:rsidRPr="00A94D72" w:rsidRDefault="001B7B87" w:rsidP="001B7B8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DF31F3B" w14:textId="77777777" w:rsidR="007B25E1" w:rsidRPr="00A94D72" w:rsidRDefault="007B25E1" w:rsidP="007B25E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32C2C4F" w14:textId="77777777" w:rsidR="007B25E1" w:rsidRPr="00A94D72" w:rsidRDefault="007B25E1" w:rsidP="007B25E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B5C0F91" w14:textId="73021D55" w:rsidR="006A63C6" w:rsidRDefault="006A63C6" w:rsidP="0034642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1646FEA" w14:textId="77777777" w:rsidR="00257E0C" w:rsidRPr="00A94D72" w:rsidRDefault="00257E0C" w:rsidP="00257E0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B45170D" w14:textId="77777777" w:rsidR="00257E0C" w:rsidRPr="00A94D72" w:rsidRDefault="00257E0C" w:rsidP="00257E0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8C2C321" w14:textId="77777777" w:rsidR="00257E0C" w:rsidRPr="00A94D72" w:rsidRDefault="00257E0C" w:rsidP="00257E0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5D0143A" w14:textId="77777777" w:rsidR="00257E0C" w:rsidRPr="00A94D72" w:rsidRDefault="00257E0C" w:rsidP="00257E0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5494E39" w14:textId="77777777" w:rsidR="00257E0C" w:rsidRPr="00A94D72" w:rsidRDefault="00257E0C" w:rsidP="00257E0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8EEB844" w14:textId="5FC37440" w:rsidR="006A63C6" w:rsidRPr="00257E0C" w:rsidRDefault="00257E0C" w:rsidP="00257E0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</w:tc>
      </w:tr>
      <w:tr w:rsidR="0044204E" w:rsidRPr="000A21D6" w14:paraId="25506E19" w14:textId="77777777" w:rsidTr="004525F7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13DEA73A" w14:textId="77777777" w:rsidR="0044204E" w:rsidRPr="00612E9A" w:rsidRDefault="0044204E" w:rsidP="0044204E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FC22007" w14:textId="77777777" w:rsidR="0044204E" w:rsidRPr="0086409E" w:rsidRDefault="0044204E" w:rsidP="0044204E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3553A315" w14:textId="66ABDF3A" w:rsidR="0044204E" w:rsidRPr="00F5389F" w:rsidRDefault="0044204E" w:rsidP="0044204E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F5389F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3F3CB9">
              <w:rPr>
                <w:rFonts w:ascii="Century Gothic" w:hAnsi="Century Gothic"/>
                <w:b/>
                <w:bCs/>
                <w:sz w:val="32"/>
                <w:szCs w:val="32"/>
              </w:rPr>
              <w:t>9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64A41DBD" w14:textId="6F1067FD" w:rsidR="0044204E" w:rsidRDefault="003F3CB9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0</w:t>
            </w:r>
          </w:p>
          <w:p w14:paraId="0715D5F2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6BBD692C" w14:textId="3303958A" w:rsidR="0044204E" w:rsidRDefault="003F3CB9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  <w:p w14:paraId="5C78A908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BF96F0D" w14:textId="1BEA7478" w:rsidR="0044204E" w:rsidRDefault="003F3CB9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1</w:t>
            </w:r>
          </w:p>
          <w:p w14:paraId="4B2602B7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C42FAC7" w14:textId="6C603F43" w:rsidR="0044204E" w:rsidRDefault="003F3CB9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2</w:t>
            </w:r>
          </w:p>
          <w:p w14:paraId="009B6509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47FBB58" w14:textId="3EE0BBEF" w:rsidR="0044204E" w:rsidRDefault="003F3CB9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3</w:t>
            </w:r>
          </w:p>
          <w:p w14:paraId="13431E34" w14:textId="77777777" w:rsidR="0044204E" w:rsidRPr="000A21D6" w:rsidRDefault="0044204E" w:rsidP="0044204E"/>
        </w:tc>
        <w:tc>
          <w:tcPr>
            <w:tcW w:w="1852" w:type="dxa"/>
            <w:tcBorders>
              <w:bottom w:val="nil"/>
            </w:tcBorders>
            <w:shd w:val="clear" w:color="auto" w:fill="D9D9D9"/>
          </w:tcPr>
          <w:p w14:paraId="10EA59CE" w14:textId="57C1BEF7" w:rsidR="0044204E" w:rsidRDefault="003F3CB9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4</w:t>
            </w:r>
          </w:p>
          <w:p w14:paraId="0983EE0F" w14:textId="77777777" w:rsidR="0044204E" w:rsidRPr="000A21D6" w:rsidRDefault="0044204E" w:rsidP="0044204E"/>
        </w:tc>
      </w:tr>
      <w:tr w:rsidR="0044204E" w:rsidRPr="000A21D6" w14:paraId="118A49E8" w14:textId="77777777" w:rsidTr="004525F7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6D7F08F6" w14:textId="77777777" w:rsidR="00257E0C" w:rsidRPr="00A94D72" w:rsidRDefault="00257E0C" w:rsidP="00257E0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F2D2DAD" w14:textId="77777777" w:rsidR="00257E0C" w:rsidRPr="00A94D72" w:rsidRDefault="00257E0C" w:rsidP="00257E0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10C45F8" w14:textId="77777777" w:rsidR="00257E0C" w:rsidRPr="00A94D72" w:rsidRDefault="00257E0C" w:rsidP="00257E0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C2D1C42" w14:textId="77777777" w:rsidR="00257E0C" w:rsidRPr="00A94D72" w:rsidRDefault="00257E0C" w:rsidP="00257E0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0E56E6D" w14:textId="77777777" w:rsidR="00257E0C" w:rsidRPr="00A94D72" w:rsidRDefault="00257E0C" w:rsidP="00257E0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1A6A20D" w14:textId="28684B0B" w:rsidR="0044204E" w:rsidRPr="00257E0C" w:rsidRDefault="00257E0C" w:rsidP="00257E0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0A387B1" w14:textId="15D11BDC" w:rsidR="0044204E" w:rsidRDefault="004525F7" w:rsidP="0044204E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C996943" w14:textId="12268471" w:rsidR="0044204E" w:rsidRDefault="004525F7" w:rsidP="0044204E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246838FC" w14:textId="6AB39B65" w:rsidR="0044204E" w:rsidRDefault="004525F7" w:rsidP="0044204E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  <w:right w:val="single" w:sz="4" w:space="0" w:color="auto"/>
            </w:tcBorders>
            <w:vAlign w:val="center"/>
          </w:tcPr>
          <w:p w14:paraId="3154708F" w14:textId="149D7349" w:rsidR="00346426" w:rsidRPr="007712EA" w:rsidRDefault="00346426" w:rsidP="00346426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 w:rsidR="003F3CB9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0F6EE9A1" w14:textId="2921E1FC" w:rsidR="00346426" w:rsidRPr="007712EA" w:rsidRDefault="008D363A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CAMP #1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2D058A80" w14:textId="4505D7B5" w:rsidR="00346426" w:rsidRPr="007712EA" w:rsidRDefault="008D363A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489F0F24" w14:textId="5484FF25" w:rsidR="00346426" w:rsidRPr="007712EA" w:rsidRDefault="008D363A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</w:p>
          <w:p w14:paraId="1914AC3A" w14:textId="30157B9E" w:rsidR="00346426" w:rsidRPr="007712EA" w:rsidRDefault="00710667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>Camp #2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91FDFDF" w14:textId="2277472F" w:rsidR="00346426" w:rsidRPr="007712EA" w:rsidRDefault="00710667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34747330" w14:textId="7BE0A65C" w:rsidR="0044204E" w:rsidRDefault="00710667" w:rsidP="00346426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</w:p>
        </w:tc>
        <w:tc>
          <w:tcPr>
            <w:tcW w:w="1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7EC0F" w14:textId="77777777" w:rsidR="00710667" w:rsidRPr="00A94D72" w:rsidRDefault="00710667" w:rsidP="0071066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44D762E" w14:textId="77777777" w:rsidR="00710667" w:rsidRPr="00A94D72" w:rsidRDefault="00710667" w:rsidP="0071066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CC30D1A" w14:textId="77777777" w:rsidR="00710667" w:rsidRPr="00A94D72" w:rsidRDefault="00710667" w:rsidP="0071066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17DF004" w14:textId="77777777" w:rsidR="00710667" w:rsidRPr="00A94D72" w:rsidRDefault="00710667" w:rsidP="0071066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53BBBF1" w14:textId="77777777" w:rsidR="00710667" w:rsidRPr="00A94D72" w:rsidRDefault="00710667" w:rsidP="0071066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D869830" w14:textId="77777777" w:rsidR="00710667" w:rsidRPr="00A94D72" w:rsidRDefault="00710667" w:rsidP="0071066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AD6D966" w14:textId="72381B92" w:rsidR="0044204E" w:rsidRPr="00C01A03" w:rsidRDefault="0044204E" w:rsidP="0034642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D9D9D9"/>
            <w:vAlign w:val="center"/>
          </w:tcPr>
          <w:p w14:paraId="4FD50280" w14:textId="77777777" w:rsidR="004610D1" w:rsidRPr="00A94D72" w:rsidRDefault="004610D1" w:rsidP="004610D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B6B9064" w14:textId="77777777" w:rsidR="004610D1" w:rsidRPr="00A94D72" w:rsidRDefault="004610D1" w:rsidP="004610D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824202A" w14:textId="77777777" w:rsidR="00710667" w:rsidRPr="00A94D72" w:rsidRDefault="00710667" w:rsidP="0071066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0BCC02F" w14:textId="77777777" w:rsidR="00710667" w:rsidRPr="00A94D72" w:rsidRDefault="00710667" w:rsidP="0071066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1B7C435" w14:textId="77777777" w:rsidR="00710667" w:rsidRPr="00A94D72" w:rsidRDefault="00710667" w:rsidP="0071066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5DEDB80" w14:textId="77777777" w:rsidR="00710667" w:rsidRPr="00A94D72" w:rsidRDefault="00710667" w:rsidP="0071066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F635A41" w14:textId="297AC4DB" w:rsidR="0044204E" w:rsidRPr="000A21D6" w:rsidRDefault="0044204E" w:rsidP="00346426">
            <w:pPr>
              <w:jc w:val="center"/>
            </w:pPr>
          </w:p>
        </w:tc>
      </w:tr>
    </w:tbl>
    <w:p w14:paraId="0141F80A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5AD5584B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45A92C15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060D0A15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3D48830C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21D83EC6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7FECFC7B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419EF09F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0981DA02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559534D3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58186209" w14:textId="77777777" w:rsidR="0030785F" w:rsidRPr="002012D4" w:rsidRDefault="0030785F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7"/>
        <w:gridCol w:w="1220"/>
        <w:gridCol w:w="1850"/>
        <w:gridCol w:w="1851"/>
        <w:gridCol w:w="1850"/>
        <w:gridCol w:w="1851"/>
        <w:gridCol w:w="1850"/>
        <w:gridCol w:w="1851"/>
      </w:tblGrid>
      <w:tr w:rsidR="004E68E4" w:rsidRPr="000A21D6" w14:paraId="559ACDB6" w14:textId="77777777" w:rsidTr="00342E26">
        <w:trPr>
          <w:trHeight w:hRule="exact" w:val="720"/>
        </w:trPr>
        <w:tc>
          <w:tcPr>
            <w:tcW w:w="12960" w:type="dxa"/>
            <w:gridSpan w:val="8"/>
            <w:vAlign w:val="center"/>
          </w:tcPr>
          <w:p w14:paraId="3A75D5E0" w14:textId="215C9D44" w:rsidR="004E68E4" w:rsidRPr="000A21D6" w:rsidRDefault="003A681F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SEPTEMBER 202</w:t>
            </w:r>
            <w:r w:rsidR="003F3CB9">
              <w:rPr>
                <w:rFonts w:ascii="Century Gothic" w:hAnsi="Century Gothic"/>
                <w:b/>
                <w:sz w:val="44"/>
                <w:szCs w:val="44"/>
              </w:rPr>
              <w:t>7</w:t>
            </w:r>
          </w:p>
        </w:tc>
      </w:tr>
      <w:tr w:rsidR="00B03520" w:rsidRPr="000A21D6" w14:paraId="70148EF8" w14:textId="77777777" w:rsidTr="00C66BA6">
        <w:trPr>
          <w:trHeight w:hRule="exact" w:val="424"/>
        </w:trPr>
        <w:tc>
          <w:tcPr>
            <w:tcW w:w="1857" w:type="dxa"/>
            <w:gridSpan w:val="2"/>
            <w:shd w:val="clear" w:color="auto" w:fill="C0C0C0"/>
            <w:vAlign w:val="center"/>
          </w:tcPr>
          <w:p w14:paraId="2ED2A91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62ACC4D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90974B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1ACFFBF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802A20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580FACB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C61696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20778B62" w14:textId="77777777" w:rsidTr="001C1689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D9D9D9"/>
          </w:tcPr>
          <w:p w14:paraId="5FBDAD1D" w14:textId="77777777" w:rsidR="006A63C6" w:rsidRPr="00434704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AA71678" w14:textId="77777777" w:rsidR="006A63C6" w:rsidRPr="00434704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D9D9D9"/>
          </w:tcPr>
          <w:p w14:paraId="4715A068" w14:textId="3321F36A" w:rsidR="006A63C6" w:rsidRPr="0044204E" w:rsidRDefault="00621B98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5</w:t>
            </w:r>
          </w:p>
          <w:p w14:paraId="23B79312" w14:textId="77777777" w:rsidR="006A63C6" w:rsidRPr="00434704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FFFFFF" w:themeFill="background1"/>
          </w:tcPr>
          <w:p w14:paraId="5491D27C" w14:textId="33D2BF4A" w:rsidR="006A63C6" w:rsidRPr="00434704" w:rsidRDefault="00621B98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6</w:t>
            </w:r>
          </w:p>
          <w:p w14:paraId="7944BAAE" w14:textId="77777777" w:rsidR="007119B4" w:rsidRPr="00434704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CBAAB08" w14:textId="130D3448" w:rsidR="006A63C6" w:rsidRPr="00434704" w:rsidRDefault="00621B98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7</w:t>
            </w:r>
          </w:p>
          <w:p w14:paraId="00403BA2" w14:textId="77777777" w:rsidR="007119B4" w:rsidRPr="00434704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3B3C74A4" w14:textId="3180F0E2" w:rsidR="006A63C6" w:rsidRPr="00434704" w:rsidRDefault="00621B98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8</w:t>
            </w:r>
          </w:p>
          <w:p w14:paraId="195399AA" w14:textId="77777777" w:rsidR="0036659E" w:rsidRPr="00434704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73AC7B4" w14:textId="4C2B3B6D" w:rsidR="006A63C6" w:rsidRPr="00434704" w:rsidRDefault="00621B98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9</w:t>
            </w:r>
          </w:p>
          <w:p w14:paraId="650C2007" w14:textId="77777777" w:rsidR="0036659E" w:rsidRPr="00434704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1D358C01" w14:textId="6F17E07B" w:rsidR="006A63C6" w:rsidRDefault="00621B98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0</w:t>
            </w:r>
          </w:p>
          <w:p w14:paraId="2A48C593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44D06F9E" w14:textId="24B58B49" w:rsidR="006A63C6" w:rsidRPr="0044204E" w:rsidRDefault="00621B98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1</w:t>
            </w:r>
          </w:p>
          <w:p w14:paraId="0B56EABA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C83F31" w14:paraId="0BA3CA63" w14:textId="77777777" w:rsidTr="001C1689">
        <w:trPr>
          <w:trHeight w:hRule="exact" w:val="1253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D9D9D9"/>
            <w:vAlign w:val="center"/>
          </w:tcPr>
          <w:p w14:paraId="029E9983" w14:textId="77777777" w:rsidR="0000713B" w:rsidRPr="00A94D72" w:rsidRDefault="0000713B" w:rsidP="0000713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58C4546" w14:textId="77777777" w:rsidR="0000713B" w:rsidRPr="00A94D72" w:rsidRDefault="0000713B" w:rsidP="0000713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181EBD6" w14:textId="77777777" w:rsidR="000E24CD" w:rsidRPr="00A94D72" w:rsidRDefault="000E24CD" w:rsidP="000E24C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FF2C0FE" w14:textId="77777777" w:rsidR="000E24CD" w:rsidRPr="00A94D72" w:rsidRDefault="000E24CD" w:rsidP="000E24C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E3EFBC8" w14:textId="77777777" w:rsidR="00710667" w:rsidRPr="00A94D72" w:rsidRDefault="00710667" w:rsidP="0071066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5F9DAC6" w14:textId="77777777" w:rsidR="00710667" w:rsidRPr="00A94D72" w:rsidRDefault="00710667" w:rsidP="0071066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8A7EC62" w14:textId="0BE0B12E" w:rsidR="00612E9A" w:rsidRPr="00434704" w:rsidRDefault="00612E9A" w:rsidP="003C503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74DE8B1E" w14:textId="3F713B02" w:rsidR="000D1FD4" w:rsidRPr="00742166" w:rsidRDefault="00742166" w:rsidP="000D1FD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42166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65B3C27" w14:textId="77777777" w:rsidR="00742166" w:rsidRPr="00742166" w:rsidRDefault="00742166" w:rsidP="0074216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42166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A20F231" w14:textId="77777777" w:rsidR="00742166" w:rsidRPr="00742166" w:rsidRDefault="00742166" w:rsidP="0074216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42166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4141191" w14:textId="77777777" w:rsidR="00742166" w:rsidRPr="00742166" w:rsidRDefault="00742166" w:rsidP="0074216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42166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72EA668" w14:textId="77777777" w:rsidR="00742166" w:rsidRPr="00742166" w:rsidRDefault="00742166" w:rsidP="0074216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42166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0E47946" w14:textId="77777777" w:rsidR="00742166" w:rsidRPr="00742166" w:rsidRDefault="00742166" w:rsidP="0074216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42166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71DF1C9" w14:textId="5B2CCDEA" w:rsidR="006A63C6" w:rsidRPr="00434704" w:rsidRDefault="006A63C6" w:rsidP="000D1FD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42D1669D" w14:textId="69B932E5" w:rsidR="006A63C6" w:rsidRPr="00434704" w:rsidRDefault="004525F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765A7C05" w14:textId="00E270E8" w:rsidR="006A63C6" w:rsidRPr="00434704" w:rsidRDefault="004525F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540AB8AE" w14:textId="5D2F5787" w:rsidR="006A63C6" w:rsidRPr="00434704" w:rsidRDefault="001C1689" w:rsidP="001C1689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612B9F0A" w14:textId="3B8579F4" w:rsidR="006A63C6" w:rsidRPr="00C83F31" w:rsidRDefault="001C1689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37DC965" w14:textId="0AA453CB" w:rsidR="006A63C6" w:rsidRPr="00C83F31" w:rsidRDefault="001C1689" w:rsidP="001C1689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</w:tr>
      <w:tr w:rsidR="00857A88" w:rsidRPr="000A21D6" w14:paraId="40407A18" w14:textId="77777777" w:rsidTr="001C1689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000000" w:themeFill="text1"/>
          </w:tcPr>
          <w:p w14:paraId="2597EF44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0C2B92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000000" w:themeFill="text1"/>
          </w:tcPr>
          <w:p w14:paraId="5944EE05" w14:textId="5CA86E0E" w:rsidR="00857A88" w:rsidRPr="0044204E" w:rsidRDefault="00621B98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2</w:t>
            </w:r>
          </w:p>
          <w:p w14:paraId="446C172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01C0E4C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0153CD8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FFFFFF" w:themeFill="background1"/>
          </w:tcPr>
          <w:p w14:paraId="29CC1E29" w14:textId="62D6A6B0" w:rsidR="00857A88" w:rsidRPr="0044204E" w:rsidRDefault="00621B98" w:rsidP="00C46AE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3</w:t>
            </w:r>
          </w:p>
          <w:p w14:paraId="16ADE6C2" w14:textId="77777777" w:rsidR="00857A88" w:rsidRPr="0048273B" w:rsidRDefault="00857A88" w:rsidP="00C46AE3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</w:p>
          <w:p w14:paraId="287A6E7B" w14:textId="77777777" w:rsidR="0036659E" w:rsidRPr="0048273B" w:rsidRDefault="0036659E" w:rsidP="00B744B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7BED1B87" w14:textId="4FE1D7AE" w:rsidR="00857A88" w:rsidRDefault="00621B9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  <w:p w14:paraId="524608BF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3CA6738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FFFFFF" w:themeFill="background1"/>
          </w:tcPr>
          <w:p w14:paraId="66E6B565" w14:textId="1697D9C7" w:rsidR="00857A88" w:rsidRDefault="00621B9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  <w:p w14:paraId="3BC9CCAB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47BD81F4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C2F5292" w14:textId="0CBFBB97" w:rsidR="00857A88" w:rsidRDefault="0044204E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621B98"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4E7F7837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0B33B345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59711703" w14:textId="4A648106" w:rsidR="00857A88" w:rsidRDefault="0044204E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621B98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628CA9BA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49582407" w14:textId="77777777" w:rsidR="0036659E" w:rsidRPr="00B84FCB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556B0A1E" w14:textId="5602EB5B" w:rsidR="00857A88" w:rsidRPr="0044204E" w:rsidRDefault="0044204E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44204E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 w:rsidR="00621B98">
              <w:rPr>
                <w:rFonts w:ascii="Century Gothic" w:hAnsi="Century Gothic"/>
                <w:b/>
                <w:bCs/>
                <w:sz w:val="32"/>
                <w:szCs w:val="32"/>
              </w:rPr>
              <w:t>8</w:t>
            </w:r>
          </w:p>
          <w:p w14:paraId="066FF81E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108E5ADD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66BA6" w:rsidRPr="000A21D6" w14:paraId="4DD93F34" w14:textId="77777777" w:rsidTr="001C1689">
        <w:trPr>
          <w:trHeight w:hRule="exact" w:val="1764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000000" w:themeFill="text1"/>
            <w:vAlign w:val="center"/>
          </w:tcPr>
          <w:p w14:paraId="1E4EEC42" w14:textId="1DCD818E" w:rsidR="00C66BA6" w:rsidRPr="00872052" w:rsidRDefault="001C1689" w:rsidP="00C66B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54CA5686" w14:textId="4810440E" w:rsidR="00C66BA6" w:rsidRDefault="001C1689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1C5414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ALL 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 xml:space="preserve">CARIBOU </w:t>
            </w:r>
            <w:r w:rsidRPr="001C5414">
              <w:rPr>
                <w:rFonts w:ascii="Century Gothic" w:hAnsi="Century Gothic"/>
                <w:color w:val="FF0000"/>
                <w:sz w:val="20"/>
                <w:szCs w:val="20"/>
              </w:rPr>
              <w:t>CLIENTS OU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>T OF FIELD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71663582" w14:textId="74EE016A" w:rsidR="00C66BA6" w:rsidRDefault="00C66BA6" w:rsidP="001C1689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2787BFBE" w14:textId="77777777" w:rsidR="001C1689" w:rsidRPr="002229BF" w:rsidRDefault="001C1689" w:rsidP="001C1689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MOOSE HUNTS </w:t>
            </w:r>
          </w:p>
          <w:p w14:paraId="1DD3AB9A" w14:textId="77777777" w:rsidR="001C1689" w:rsidRPr="00CE5312" w:rsidRDefault="001C1689" w:rsidP="001C16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CE5312">
              <w:rPr>
                <w:rFonts w:ascii="Arial" w:hAnsi="Arial" w:cs="Arial"/>
                <w:color w:val="FF0000"/>
                <w:sz w:val="16"/>
                <w:szCs w:val="16"/>
              </w:rPr>
              <w:t>DROP CAMP #1</w:t>
            </w:r>
          </w:p>
          <w:p w14:paraId="5C6AE2AC" w14:textId="4BA8928A" w:rsidR="001C1689" w:rsidRPr="00CE5312" w:rsidRDefault="00CE5312" w:rsidP="001C16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B86D560" w14:textId="77777777" w:rsidR="001C1689" w:rsidRPr="001C1689" w:rsidRDefault="001C1689" w:rsidP="001C168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4EB48523" w14:textId="77777777" w:rsidR="001C1689" w:rsidRPr="00CB7AE5" w:rsidRDefault="001C1689" w:rsidP="001C16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CB7AE5">
              <w:rPr>
                <w:rFonts w:ascii="Arial" w:hAnsi="Arial" w:cs="Arial"/>
                <w:color w:val="FF0000"/>
                <w:sz w:val="16"/>
                <w:szCs w:val="16"/>
              </w:rPr>
              <w:t>DROP CAMP #2</w:t>
            </w:r>
          </w:p>
          <w:p w14:paraId="7E647191" w14:textId="50DFB487" w:rsidR="001C1689" w:rsidRPr="00CB7AE5" w:rsidRDefault="00CB7AE5" w:rsidP="001C16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CB7AE5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E65D06B" w14:textId="77777777" w:rsidR="001C1689" w:rsidRPr="001C1689" w:rsidRDefault="001C1689" w:rsidP="001C168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52F985BE" w14:textId="77777777" w:rsidR="001C1689" w:rsidRPr="00D95B4C" w:rsidRDefault="001C1689" w:rsidP="001C16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D95B4C">
              <w:rPr>
                <w:rFonts w:ascii="Arial" w:hAnsi="Arial" w:cs="Arial"/>
                <w:color w:val="FF0000"/>
                <w:sz w:val="16"/>
                <w:szCs w:val="16"/>
              </w:rPr>
              <w:t>DROP CAMP #3</w:t>
            </w:r>
          </w:p>
          <w:p w14:paraId="498CA104" w14:textId="5B8C9815" w:rsidR="001C1689" w:rsidRPr="00D95B4C" w:rsidRDefault="00D95B4C" w:rsidP="001C16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D95B4C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91FAC77" w14:textId="1F6DDAA2" w:rsidR="00C66BA6" w:rsidRPr="001C1689" w:rsidRDefault="00C66BA6" w:rsidP="00C66BA6">
            <w:pPr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F285554" w14:textId="77777777" w:rsidR="00C66BA6" w:rsidRDefault="00C66BA6" w:rsidP="001C1689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95E5A58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13BCD237" w14:textId="77777777" w:rsidR="00C66BA6" w:rsidRDefault="00C66BA6" w:rsidP="00C66BA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C66BA6" w:rsidRPr="000A21D6" w14:paraId="1E8E2DF6" w14:textId="77777777" w:rsidTr="004200F5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225A82B6" w14:textId="77777777" w:rsidR="00C66BA6" w:rsidRPr="00612E9A" w:rsidRDefault="00C66BA6" w:rsidP="00C66BA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5554B46" w14:textId="77777777" w:rsidR="00C66BA6" w:rsidRPr="0086409E" w:rsidRDefault="00C66BA6" w:rsidP="00C66BA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34357706" w14:textId="6969DC6B" w:rsidR="00C66BA6" w:rsidRPr="0044204E" w:rsidRDefault="00C66BA6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44204E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9</w:t>
            </w:r>
          </w:p>
        </w:tc>
        <w:tc>
          <w:tcPr>
            <w:tcW w:w="1850" w:type="dxa"/>
            <w:tcBorders>
              <w:bottom w:val="nil"/>
            </w:tcBorders>
            <w:shd w:val="clear" w:color="auto" w:fill="FFFFFF" w:themeFill="background1"/>
          </w:tcPr>
          <w:p w14:paraId="0223FCAC" w14:textId="5D09A1D1" w:rsidR="00C66BA6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0</w:t>
            </w:r>
          </w:p>
          <w:p w14:paraId="39A0FDA5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02F6E65" w14:textId="341C915C" w:rsidR="00C66BA6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66AB0629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4A183B45" w14:textId="30A906F5" w:rsidR="00C66BA6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1EA6A0E2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976B745" w14:textId="09C38E10" w:rsidR="00C66BA6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3</w:t>
            </w:r>
          </w:p>
          <w:p w14:paraId="5A61C29C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7373ADEA" w14:textId="1039BB46" w:rsidR="00C66BA6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4</w:t>
            </w:r>
          </w:p>
          <w:p w14:paraId="37E3E2A5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3C7A9880" w14:textId="42EBD652" w:rsidR="00C66BA6" w:rsidRPr="0044204E" w:rsidRDefault="00C66BA6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5</w:t>
            </w:r>
          </w:p>
          <w:p w14:paraId="4639480E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66BA6" w:rsidRPr="000A21D6" w14:paraId="5AC348B6" w14:textId="77777777" w:rsidTr="004200F5">
        <w:trPr>
          <w:trHeight w:hRule="exact" w:val="1458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4F85E6EC" w14:textId="330FA44E" w:rsidR="00C66BA6" w:rsidRPr="00DA7FF9" w:rsidRDefault="00C66BA6" w:rsidP="00C66B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5EF8BA2F" w14:textId="47F0B792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54BE0A0" w14:textId="77777777" w:rsidR="00C66BA6" w:rsidRDefault="00C66BA6" w:rsidP="00C66BA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3FAD225C" w14:textId="53FCA41B" w:rsidR="00C66BA6" w:rsidRPr="00E916FE" w:rsidRDefault="00C66BA6" w:rsidP="00C66BA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  <w:p w14:paraId="12020433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7267D25F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3FE690C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22109F71" w14:textId="77777777" w:rsidR="00C66BA6" w:rsidRPr="00DC08A0" w:rsidRDefault="00C66BA6" w:rsidP="00C66BA6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</w:t>
            </w:r>
          </w:p>
          <w:p w14:paraId="72C180B9" w14:textId="77777777" w:rsidR="00C66BA6" w:rsidRPr="00DC08A0" w:rsidRDefault="00C66BA6" w:rsidP="00C66BA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04742EC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78331541" w14:textId="2CEC608F" w:rsidR="00C66BA6" w:rsidRDefault="001C1689" w:rsidP="00C66BA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  <w:r w:rsidRPr="001C5414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ALL 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 xml:space="preserve">MOOSE </w:t>
            </w:r>
            <w:r w:rsidRPr="001C5414">
              <w:rPr>
                <w:rFonts w:ascii="Century Gothic" w:hAnsi="Century Gothic"/>
                <w:color w:val="FF0000"/>
                <w:sz w:val="20"/>
                <w:szCs w:val="20"/>
              </w:rPr>
              <w:t>CLIENTS OU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>T OF FIELD</w:t>
            </w:r>
          </w:p>
        </w:tc>
      </w:tr>
      <w:tr w:rsidR="00C66BA6" w:rsidRPr="000A21D6" w14:paraId="3943E719" w14:textId="77777777" w:rsidTr="00C66BA6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10C94FC1" w14:textId="77777777" w:rsidR="00C66BA6" w:rsidRPr="00612E9A" w:rsidRDefault="00C66BA6" w:rsidP="00C66BA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605463B" w14:textId="77777777" w:rsidR="00C66BA6" w:rsidRPr="0086409E" w:rsidRDefault="00C66BA6" w:rsidP="00C66BA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6363F1DD" w14:textId="011789DD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6</w:t>
            </w:r>
          </w:p>
          <w:p w14:paraId="0C42A07A" w14:textId="77777777" w:rsidR="00C66BA6" w:rsidRDefault="00C66BA6" w:rsidP="00C66BA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3131F17" w14:textId="77777777" w:rsidR="00C66BA6" w:rsidRPr="0086409E" w:rsidRDefault="00C66BA6" w:rsidP="00C66BA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3F9CAD17" w14:textId="381323EE" w:rsidR="00C66BA6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7</w:t>
            </w:r>
          </w:p>
          <w:p w14:paraId="78A92F62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D8BAF40" w14:textId="7489C681" w:rsidR="00C66BA6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  <w:p w14:paraId="42CEEC69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175060E6" w14:textId="313192AB" w:rsidR="00C66BA6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  <w:p w14:paraId="01A2087D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02C47FA" w14:textId="4E9C82FD" w:rsidR="00C66BA6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0</w:t>
            </w:r>
          </w:p>
          <w:p w14:paraId="7DD20DDF" w14:textId="77777777" w:rsidR="00C66BA6" w:rsidRPr="000B68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7E6B1753" w14:textId="77777777" w:rsidR="00C66BA6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  <w:p w14:paraId="6D6AB9F8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326D51CF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8</w:t>
            </w:r>
          </w:p>
          <w:p w14:paraId="26E84FA3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66BA6" w:rsidRPr="000A21D6" w14:paraId="59D5BC74" w14:textId="77777777" w:rsidTr="00C66BA6">
        <w:trPr>
          <w:trHeight w:hRule="exact" w:val="1253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7D057D79" w14:textId="77777777" w:rsidR="00C66BA6" w:rsidRPr="00DA06B0" w:rsidRDefault="00C66BA6" w:rsidP="00C66B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6AB9187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EFACA94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463A3DC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3609CA3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6C65EC88" w14:textId="6559F6EE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1D301D03" w14:textId="77777777" w:rsidR="00C66BA6" w:rsidRDefault="00C66BA6" w:rsidP="00C66BA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C66BA6" w:rsidRPr="000A21D6" w14:paraId="1BC4EC64" w14:textId="77777777" w:rsidTr="00C66BA6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77AB891A" w14:textId="77777777" w:rsidR="00C66BA6" w:rsidRPr="00612E9A" w:rsidRDefault="00C66BA6" w:rsidP="00C66BA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AB797EB" w14:textId="77777777" w:rsidR="00C66BA6" w:rsidRPr="0086409E" w:rsidRDefault="00C66BA6" w:rsidP="00C66BA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404BD462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9</w:t>
            </w:r>
          </w:p>
        </w:tc>
        <w:tc>
          <w:tcPr>
            <w:tcW w:w="1850" w:type="dxa"/>
            <w:tcBorders>
              <w:bottom w:val="nil"/>
            </w:tcBorders>
          </w:tcPr>
          <w:p w14:paraId="381F8E6A" w14:textId="77777777" w:rsidR="00C66BA6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  <w:p w14:paraId="2DA7580B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07E9682E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204E5972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/>
          </w:tcPr>
          <w:p w14:paraId="78CA2EBF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F704866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11966A5E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27B4E9F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/>
          </w:tcPr>
          <w:p w14:paraId="5F84059F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6D89920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1E773DD7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5F8C1315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66BA6" w:rsidRPr="000A21D6" w14:paraId="33B7DFEC" w14:textId="77777777" w:rsidTr="001C1689">
        <w:trPr>
          <w:trHeight w:hRule="exact" w:val="1035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6CAD710C" w14:textId="77777777" w:rsidR="00C66BA6" w:rsidRPr="00DA7FF9" w:rsidRDefault="00C66BA6" w:rsidP="00C66B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4D6C674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4E883BF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/>
            <w:vAlign w:val="center"/>
          </w:tcPr>
          <w:p w14:paraId="5B7134D1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210417B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/>
            <w:vAlign w:val="center"/>
          </w:tcPr>
          <w:p w14:paraId="350E562B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020C7A2E" w14:textId="77777777" w:rsidR="00C66BA6" w:rsidRDefault="00C66BA6" w:rsidP="00C66BA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301636D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5F42488B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26C7580E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sectPr w:rsidR="00554DF0" w:rsidRPr="002012D4" w:rsidSect="00302888">
      <w:footerReference w:type="default" r:id="rId8"/>
      <w:pgSz w:w="15840" w:h="12240" w:orient="landscape" w:code="1"/>
      <w:pgMar w:top="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29768F" w14:textId="77777777" w:rsidR="005E7AF8" w:rsidRDefault="005E7AF8" w:rsidP="000D7583">
      <w:r>
        <w:separator/>
      </w:r>
    </w:p>
  </w:endnote>
  <w:endnote w:type="continuationSeparator" w:id="0">
    <w:p w14:paraId="29D1FF35" w14:textId="77777777" w:rsidR="005E7AF8" w:rsidRDefault="005E7AF8" w:rsidP="000D7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735D0A" w14:textId="77777777" w:rsidR="007C133E" w:rsidRPr="009D7494" w:rsidRDefault="009D7494" w:rsidP="009D7494">
    <w:pPr>
      <w:pStyle w:val="Footer"/>
      <w:jc w:val="right"/>
      <w:rPr>
        <w:color w:val="404040"/>
        <w:szCs w:val="20"/>
      </w:rPr>
    </w:pPr>
    <w:hyperlink r:id="rId1" w:history="1">
      <w:r w:rsidRPr="009D7494">
        <w:rPr>
          <w:rStyle w:val="Hyperlink"/>
          <w:rFonts w:ascii="Verdana" w:hAnsi="Verdana"/>
          <w:color w:val="404040"/>
          <w:sz w:val="20"/>
          <w:szCs w:val="20"/>
          <w:u w:val="none"/>
        </w:rPr>
        <w:t>Template</w:t>
      </w:r>
    </w:hyperlink>
    <w:r w:rsidRPr="009D7494">
      <w:rPr>
        <w:rFonts w:ascii="Verdana" w:hAnsi="Verdana"/>
        <w:color w:val="404040"/>
        <w:sz w:val="20"/>
        <w:szCs w:val="20"/>
      </w:rPr>
      <w:t xml:space="preserve"> © calendarlab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12262D" w14:textId="77777777" w:rsidR="005E7AF8" w:rsidRDefault="005E7AF8" w:rsidP="000D7583">
      <w:r>
        <w:separator/>
      </w:r>
    </w:p>
  </w:footnote>
  <w:footnote w:type="continuationSeparator" w:id="0">
    <w:p w14:paraId="79D693B1" w14:textId="77777777" w:rsidR="005E7AF8" w:rsidRDefault="005E7AF8" w:rsidP="000D75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E8CAB9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4DA6B7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214221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C24BD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602CC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466F1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CCE71C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04C599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429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66031F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73183039">
    <w:abstractNumId w:val="9"/>
  </w:num>
  <w:num w:numId="2" w16cid:durableId="410739477">
    <w:abstractNumId w:val="7"/>
  </w:num>
  <w:num w:numId="3" w16cid:durableId="1883243994">
    <w:abstractNumId w:val="6"/>
  </w:num>
  <w:num w:numId="4" w16cid:durableId="329531457">
    <w:abstractNumId w:val="5"/>
  </w:num>
  <w:num w:numId="5" w16cid:durableId="468401301">
    <w:abstractNumId w:val="4"/>
  </w:num>
  <w:num w:numId="6" w16cid:durableId="1002051091">
    <w:abstractNumId w:val="8"/>
  </w:num>
  <w:num w:numId="7" w16cid:durableId="1498156770">
    <w:abstractNumId w:val="3"/>
  </w:num>
  <w:num w:numId="8" w16cid:durableId="2008316466">
    <w:abstractNumId w:val="2"/>
  </w:num>
  <w:num w:numId="9" w16cid:durableId="803741812">
    <w:abstractNumId w:val="1"/>
  </w:num>
  <w:num w:numId="10" w16cid:durableId="2103824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tLQwNDK3NDKyNDZS0lEKTi0uzszPAykwNq8FAHfVfZotAAAA"/>
  </w:docVars>
  <w:rsids>
    <w:rsidRoot w:val="008C7171"/>
    <w:rsid w:val="000054F0"/>
    <w:rsid w:val="0000713B"/>
    <w:rsid w:val="000100F9"/>
    <w:rsid w:val="00011FA2"/>
    <w:rsid w:val="000129E8"/>
    <w:rsid w:val="00017DAF"/>
    <w:rsid w:val="00026D2C"/>
    <w:rsid w:val="0002712D"/>
    <w:rsid w:val="000277D7"/>
    <w:rsid w:val="00033A75"/>
    <w:rsid w:val="00034AD1"/>
    <w:rsid w:val="00034E1F"/>
    <w:rsid w:val="000350F6"/>
    <w:rsid w:val="00035CDC"/>
    <w:rsid w:val="00040AB7"/>
    <w:rsid w:val="00041880"/>
    <w:rsid w:val="00044EB5"/>
    <w:rsid w:val="00047636"/>
    <w:rsid w:val="000500A2"/>
    <w:rsid w:val="00050AEE"/>
    <w:rsid w:val="00061294"/>
    <w:rsid w:val="0006571B"/>
    <w:rsid w:val="0006643C"/>
    <w:rsid w:val="000700B6"/>
    <w:rsid w:val="00070812"/>
    <w:rsid w:val="00072E08"/>
    <w:rsid w:val="0007378D"/>
    <w:rsid w:val="00074F63"/>
    <w:rsid w:val="00075AE0"/>
    <w:rsid w:val="0007778D"/>
    <w:rsid w:val="00083DEA"/>
    <w:rsid w:val="00091EE4"/>
    <w:rsid w:val="00094D0E"/>
    <w:rsid w:val="000A03D2"/>
    <w:rsid w:val="000A0CF9"/>
    <w:rsid w:val="000A21D6"/>
    <w:rsid w:val="000A43E9"/>
    <w:rsid w:val="000B03E2"/>
    <w:rsid w:val="000B404D"/>
    <w:rsid w:val="000B55D8"/>
    <w:rsid w:val="000B6067"/>
    <w:rsid w:val="000B667C"/>
    <w:rsid w:val="000B6825"/>
    <w:rsid w:val="000C179F"/>
    <w:rsid w:val="000C2485"/>
    <w:rsid w:val="000C5310"/>
    <w:rsid w:val="000C6868"/>
    <w:rsid w:val="000D01D2"/>
    <w:rsid w:val="000D1FD4"/>
    <w:rsid w:val="000D3324"/>
    <w:rsid w:val="000D4468"/>
    <w:rsid w:val="000D53C0"/>
    <w:rsid w:val="000D7583"/>
    <w:rsid w:val="000E24CD"/>
    <w:rsid w:val="000E2BC2"/>
    <w:rsid w:val="000E53CD"/>
    <w:rsid w:val="000E6D32"/>
    <w:rsid w:val="000E7A1E"/>
    <w:rsid w:val="000F64D4"/>
    <w:rsid w:val="000F6587"/>
    <w:rsid w:val="00102830"/>
    <w:rsid w:val="00105B27"/>
    <w:rsid w:val="00105FDB"/>
    <w:rsid w:val="001117F4"/>
    <w:rsid w:val="00113ABC"/>
    <w:rsid w:val="00116E7A"/>
    <w:rsid w:val="00122822"/>
    <w:rsid w:val="00126574"/>
    <w:rsid w:val="001301C0"/>
    <w:rsid w:val="00130BE2"/>
    <w:rsid w:val="00130EA6"/>
    <w:rsid w:val="00132B2D"/>
    <w:rsid w:val="001342E2"/>
    <w:rsid w:val="00135BAE"/>
    <w:rsid w:val="00136F9E"/>
    <w:rsid w:val="00140FE7"/>
    <w:rsid w:val="00142268"/>
    <w:rsid w:val="001474AF"/>
    <w:rsid w:val="00147B14"/>
    <w:rsid w:val="001500C3"/>
    <w:rsid w:val="001530C6"/>
    <w:rsid w:val="0015616B"/>
    <w:rsid w:val="0016181F"/>
    <w:rsid w:val="00161997"/>
    <w:rsid w:val="001620DE"/>
    <w:rsid w:val="0016413C"/>
    <w:rsid w:val="00166767"/>
    <w:rsid w:val="00172515"/>
    <w:rsid w:val="0017353A"/>
    <w:rsid w:val="00174A28"/>
    <w:rsid w:val="00181B52"/>
    <w:rsid w:val="001843E0"/>
    <w:rsid w:val="001845A2"/>
    <w:rsid w:val="00184CC8"/>
    <w:rsid w:val="00185D40"/>
    <w:rsid w:val="0018782F"/>
    <w:rsid w:val="00190E36"/>
    <w:rsid w:val="0019192B"/>
    <w:rsid w:val="00195562"/>
    <w:rsid w:val="00196BF1"/>
    <w:rsid w:val="001A6751"/>
    <w:rsid w:val="001B7B87"/>
    <w:rsid w:val="001B7DAE"/>
    <w:rsid w:val="001C1689"/>
    <w:rsid w:val="001C4186"/>
    <w:rsid w:val="001C561F"/>
    <w:rsid w:val="001C625A"/>
    <w:rsid w:val="001C72AB"/>
    <w:rsid w:val="001C766A"/>
    <w:rsid w:val="001C7F7A"/>
    <w:rsid w:val="001D0E5E"/>
    <w:rsid w:val="001D2A6B"/>
    <w:rsid w:val="001D3BA9"/>
    <w:rsid w:val="001D67C8"/>
    <w:rsid w:val="001D7158"/>
    <w:rsid w:val="001D7EDD"/>
    <w:rsid w:val="001E2423"/>
    <w:rsid w:val="001E40E7"/>
    <w:rsid w:val="001F0C87"/>
    <w:rsid w:val="001F2D83"/>
    <w:rsid w:val="001F2F90"/>
    <w:rsid w:val="001F4C0A"/>
    <w:rsid w:val="001F68A1"/>
    <w:rsid w:val="002006BA"/>
    <w:rsid w:val="00201105"/>
    <w:rsid w:val="002012D4"/>
    <w:rsid w:val="00202B23"/>
    <w:rsid w:val="00206DF8"/>
    <w:rsid w:val="002204C4"/>
    <w:rsid w:val="002217AD"/>
    <w:rsid w:val="0025151B"/>
    <w:rsid w:val="0025320F"/>
    <w:rsid w:val="002540DC"/>
    <w:rsid w:val="00257E0C"/>
    <w:rsid w:val="00260089"/>
    <w:rsid w:val="0026290A"/>
    <w:rsid w:val="00262A60"/>
    <w:rsid w:val="0026322F"/>
    <w:rsid w:val="00263C3D"/>
    <w:rsid w:val="00267A92"/>
    <w:rsid w:val="0027089C"/>
    <w:rsid w:val="002715BA"/>
    <w:rsid w:val="00274CFD"/>
    <w:rsid w:val="00275CB9"/>
    <w:rsid w:val="00276284"/>
    <w:rsid w:val="002776B8"/>
    <w:rsid w:val="002818FF"/>
    <w:rsid w:val="00281F23"/>
    <w:rsid w:val="00282CAB"/>
    <w:rsid w:val="00291274"/>
    <w:rsid w:val="0029579A"/>
    <w:rsid w:val="002A0A19"/>
    <w:rsid w:val="002A3D7C"/>
    <w:rsid w:val="002B0EA6"/>
    <w:rsid w:val="002B0EAA"/>
    <w:rsid w:val="002B2C85"/>
    <w:rsid w:val="002B33BF"/>
    <w:rsid w:val="002B7DBF"/>
    <w:rsid w:val="002C0E1A"/>
    <w:rsid w:val="002C21AE"/>
    <w:rsid w:val="002C7AD5"/>
    <w:rsid w:val="002C7AD6"/>
    <w:rsid w:val="002D4009"/>
    <w:rsid w:val="002D445F"/>
    <w:rsid w:val="002D6EDC"/>
    <w:rsid w:val="002D7BC6"/>
    <w:rsid w:val="002E1C32"/>
    <w:rsid w:val="002E361D"/>
    <w:rsid w:val="002E556F"/>
    <w:rsid w:val="002E5ADA"/>
    <w:rsid w:val="002F1826"/>
    <w:rsid w:val="003005EC"/>
    <w:rsid w:val="003021F4"/>
    <w:rsid w:val="00302888"/>
    <w:rsid w:val="003063BD"/>
    <w:rsid w:val="0030785F"/>
    <w:rsid w:val="003113B3"/>
    <w:rsid w:val="00311DAE"/>
    <w:rsid w:val="003160C4"/>
    <w:rsid w:val="003202C8"/>
    <w:rsid w:val="00321070"/>
    <w:rsid w:val="0032273A"/>
    <w:rsid w:val="003227D3"/>
    <w:rsid w:val="00323DE1"/>
    <w:rsid w:val="00325691"/>
    <w:rsid w:val="00326DA2"/>
    <w:rsid w:val="0033146F"/>
    <w:rsid w:val="00331C75"/>
    <w:rsid w:val="00331F01"/>
    <w:rsid w:val="00336945"/>
    <w:rsid w:val="00337325"/>
    <w:rsid w:val="003373FF"/>
    <w:rsid w:val="00337B1A"/>
    <w:rsid w:val="00342BAE"/>
    <w:rsid w:val="00342E26"/>
    <w:rsid w:val="00344379"/>
    <w:rsid w:val="00346426"/>
    <w:rsid w:val="003533A2"/>
    <w:rsid w:val="00353E2D"/>
    <w:rsid w:val="0035734F"/>
    <w:rsid w:val="00361EE2"/>
    <w:rsid w:val="0036659E"/>
    <w:rsid w:val="00370D45"/>
    <w:rsid w:val="00372066"/>
    <w:rsid w:val="003722BE"/>
    <w:rsid w:val="00374AA4"/>
    <w:rsid w:val="00376F81"/>
    <w:rsid w:val="00386B7D"/>
    <w:rsid w:val="003873D5"/>
    <w:rsid w:val="00393FF9"/>
    <w:rsid w:val="003943BD"/>
    <w:rsid w:val="003956BA"/>
    <w:rsid w:val="003A0576"/>
    <w:rsid w:val="003A07DB"/>
    <w:rsid w:val="003A681F"/>
    <w:rsid w:val="003B5AC9"/>
    <w:rsid w:val="003C2D15"/>
    <w:rsid w:val="003C31EB"/>
    <w:rsid w:val="003C3ADA"/>
    <w:rsid w:val="003C3F29"/>
    <w:rsid w:val="003C5034"/>
    <w:rsid w:val="003D4CB2"/>
    <w:rsid w:val="003D71CD"/>
    <w:rsid w:val="003E0F10"/>
    <w:rsid w:val="003E1044"/>
    <w:rsid w:val="003E2C2C"/>
    <w:rsid w:val="003E49D1"/>
    <w:rsid w:val="003E666C"/>
    <w:rsid w:val="003E6BD8"/>
    <w:rsid w:val="003F3CB9"/>
    <w:rsid w:val="003F5F79"/>
    <w:rsid w:val="003F6E4C"/>
    <w:rsid w:val="0041085D"/>
    <w:rsid w:val="004200F5"/>
    <w:rsid w:val="00434704"/>
    <w:rsid w:val="00437DC3"/>
    <w:rsid w:val="004405E9"/>
    <w:rsid w:val="00440D8D"/>
    <w:rsid w:val="0044204E"/>
    <w:rsid w:val="004444B4"/>
    <w:rsid w:val="004457CC"/>
    <w:rsid w:val="004507A4"/>
    <w:rsid w:val="004525F7"/>
    <w:rsid w:val="004610D1"/>
    <w:rsid w:val="00464BCB"/>
    <w:rsid w:val="00477331"/>
    <w:rsid w:val="0048273B"/>
    <w:rsid w:val="00484BF0"/>
    <w:rsid w:val="0049214A"/>
    <w:rsid w:val="004943F1"/>
    <w:rsid w:val="00495A67"/>
    <w:rsid w:val="004A0250"/>
    <w:rsid w:val="004B228D"/>
    <w:rsid w:val="004B2DA2"/>
    <w:rsid w:val="004C2D83"/>
    <w:rsid w:val="004C2E64"/>
    <w:rsid w:val="004C43DF"/>
    <w:rsid w:val="004C4E3C"/>
    <w:rsid w:val="004D6DA1"/>
    <w:rsid w:val="004E09B5"/>
    <w:rsid w:val="004E1692"/>
    <w:rsid w:val="004E4BAF"/>
    <w:rsid w:val="004E4F22"/>
    <w:rsid w:val="004E68E4"/>
    <w:rsid w:val="004E74FF"/>
    <w:rsid w:val="004E768C"/>
    <w:rsid w:val="004F3AF4"/>
    <w:rsid w:val="004F50E1"/>
    <w:rsid w:val="004F5848"/>
    <w:rsid w:val="004F72E1"/>
    <w:rsid w:val="005014EC"/>
    <w:rsid w:val="005121DE"/>
    <w:rsid w:val="00512C46"/>
    <w:rsid w:val="00523437"/>
    <w:rsid w:val="0052593A"/>
    <w:rsid w:val="0052712B"/>
    <w:rsid w:val="00531913"/>
    <w:rsid w:val="0053411B"/>
    <w:rsid w:val="0053592A"/>
    <w:rsid w:val="0054745A"/>
    <w:rsid w:val="00550871"/>
    <w:rsid w:val="00554476"/>
    <w:rsid w:val="00554DF0"/>
    <w:rsid w:val="0055566D"/>
    <w:rsid w:val="00560584"/>
    <w:rsid w:val="00560B62"/>
    <w:rsid w:val="00561466"/>
    <w:rsid w:val="0056393B"/>
    <w:rsid w:val="0056550F"/>
    <w:rsid w:val="00571916"/>
    <w:rsid w:val="00575625"/>
    <w:rsid w:val="00576627"/>
    <w:rsid w:val="00577E6F"/>
    <w:rsid w:val="00581241"/>
    <w:rsid w:val="00581354"/>
    <w:rsid w:val="00585C5E"/>
    <w:rsid w:val="00587DED"/>
    <w:rsid w:val="00591C2F"/>
    <w:rsid w:val="00593DDD"/>
    <w:rsid w:val="00595667"/>
    <w:rsid w:val="00595F8B"/>
    <w:rsid w:val="00596189"/>
    <w:rsid w:val="00597CB4"/>
    <w:rsid w:val="005A3DA6"/>
    <w:rsid w:val="005A5886"/>
    <w:rsid w:val="005A5B38"/>
    <w:rsid w:val="005A6861"/>
    <w:rsid w:val="005A7134"/>
    <w:rsid w:val="005B009F"/>
    <w:rsid w:val="005B1F6A"/>
    <w:rsid w:val="005B21AA"/>
    <w:rsid w:val="005B5A8A"/>
    <w:rsid w:val="005B5D17"/>
    <w:rsid w:val="005B7FF1"/>
    <w:rsid w:val="005C0149"/>
    <w:rsid w:val="005C14EB"/>
    <w:rsid w:val="005C2EFF"/>
    <w:rsid w:val="005C3679"/>
    <w:rsid w:val="005C3A5B"/>
    <w:rsid w:val="005C6B1D"/>
    <w:rsid w:val="005C6FE5"/>
    <w:rsid w:val="005D1445"/>
    <w:rsid w:val="005D199C"/>
    <w:rsid w:val="005D3F03"/>
    <w:rsid w:val="005E248F"/>
    <w:rsid w:val="005E2B6A"/>
    <w:rsid w:val="005E57E7"/>
    <w:rsid w:val="005E6152"/>
    <w:rsid w:val="005E646E"/>
    <w:rsid w:val="005E7AF8"/>
    <w:rsid w:val="005F1EA2"/>
    <w:rsid w:val="00611903"/>
    <w:rsid w:val="00612E09"/>
    <w:rsid w:val="00612E9A"/>
    <w:rsid w:val="0061453F"/>
    <w:rsid w:val="006204FA"/>
    <w:rsid w:val="0062197A"/>
    <w:rsid w:val="00621B98"/>
    <w:rsid w:val="00627815"/>
    <w:rsid w:val="00631537"/>
    <w:rsid w:val="00631C60"/>
    <w:rsid w:val="00632D8D"/>
    <w:rsid w:val="00635A96"/>
    <w:rsid w:val="00651C35"/>
    <w:rsid w:val="00654177"/>
    <w:rsid w:val="00655D81"/>
    <w:rsid w:val="0065628A"/>
    <w:rsid w:val="006566B8"/>
    <w:rsid w:val="006739D7"/>
    <w:rsid w:val="0067744C"/>
    <w:rsid w:val="00680F11"/>
    <w:rsid w:val="006867B8"/>
    <w:rsid w:val="0068787C"/>
    <w:rsid w:val="00687C11"/>
    <w:rsid w:val="00691B2D"/>
    <w:rsid w:val="00692E19"/>
    <w:rsid w:val="006978D4"/>
    <w:rsid w:val="006A0150"/>
    <w:rsid w:val="006A337B"/>
    <w:rsid w:val="006A5064"/>
    <w:rsid w:val="006A63C6"/>
    <w:rsid w:val="006B02A9"/>
    <w:rsid w:val="006B5E20"/>
    <w:rsid w:val="006B6074"/>
    <w:rsid w:val="006B78D9"/>
    <w:rsid w:val="006C0B2E"/>
    <w:rsid w:val="006C2FB2"/>
    <w:rsid w:val="006C3649"/>
    <w:rsid w:val="006C5A6C"/>
    <w:rsid w:val="006C5CC2"/>
    <w:rsid w:val="006C6236"/>
    <w:rsid w:val="006C7942"/>
    <w:rsid w:val="006E022A"/>
    <w:rsid w:val="006E19EC"/>
    <w:rsid w:val="006F2C28"/>
    <w:rsid w:val="00700F50"/>
    <w:rsid w:val="0070238D"/>
    <w:rsid w:val="00703BCE"/>
    <w:rsid w:val="007056E8"/>
    <w:rsid w:val="007104E1"/>
    <w:rsid w:val="00710667"/>
    <w:rsid w:val="00710CBA"/>
    <w:rsid w:val="007119B4"/>
    <w:rsid w:val="00713707"/>
    <w:rsid w:val="00714200"/>
    <w:rsid w:val="00714B61"/>
    <w:rsid w:val="00716556"/>
    <w:rsid w:val="00721165"/>
    <w:rsid w:val="00724290"/>
    <w:rsid w:val="00726748"/>
    <w:rsid w:val="00727984"/>
    <w:rsid w:val="00731848"/>
    <w:rsid w:val="007357C4"/>
    <w:rsid w:val="00736118"/>
    <w:rsid w:val="007367B9"/>
    <w:rsid w:val="00736F96"/>
    <w:rsid w:val="00741289"/>
    <w:rsid w:val="00742166"/>
    <w:rsid w:val="007429B6"/>
    <w:rsid w:val="00742F8E"/>
    <w:rsid w:val="007443DC"/>
    <w:rsid w:val="00746657"/>
    <w:rsid w:val="00746EE4"/>
    <w:rsid w:val="0075294B"/>
    <w:rsid w:val="007616A7"/>
    <w:rsid w:val="00761904"/>
    <w:rsid w:val="0076366A"/>
    <w:rsid w:val="00763B55"/>
    <w:rsid w:val="007712EA"/>
    <w:rsid w:val="0077594B"/>
    <w:rsid w:val="00777C75"/>
    <w:rsid w:val="00785DD8"/>
    <w:rsid w:val="007A1578"/>
    <w:rsid w:val="007A2E11"/>
    <w:rsid w:val="007A3950"/>
    <w:rsid w:val="007A5922"/>
    <w:rsid w:val="007A74C9"/>
    <w:rsid w:val="007B25E1"/>
    <w:rsid w:val="007B2918"/>
    <w:rsid w:val="007B321C"/>
    <w:rsid w:val="007C0AD5"/>
    <w:rsid w:val="007C133E"/>
    <w:rsid w:val="007C615B"/>
    <w:rsid w:val="007C7D22"/>
    <w:rsid w:val="007D2617"/>
    <w:rsid w:val="007D2650"/>
    <w:rsid w:val="007D5870"/>
    <w:rsid w:val="007D5B81"/>
    <w:rsid w:val="007D5B8C"/>
    <w:rsid w:val="007D7B9F"/>
    <w:rsid w:val="007E1261"/>
    <w:rsid w:val="007E400C"/>
    <w:rsid w:val="007E51C3"/>
    <w:rsid w:val="007E6A3A"/>
    <w:rsid w:val="007E726A"/>
    <w:rsid w:val="007F24CE"/>
    <w:rsid w:val="007F6349"/>
    <w:rsid w:val="007F7BD8"/>
    <w:rsid w:val="00804411"/>
    <w:rsid w:val="00806DF2"/>
    <w:rsid w:val="00812B22"/>
    <w:rsid w:val="00813B7A"/>
    <w:rsid w:val="00813EE3"/>
    <w:rsid w:val="0082128C"/>
    <w:rsid w:val="00830799"/>
    <w:rsid w:val="00835053"/>
    <w:rsid w:val="00842584"/>
    <w:rsid w:val="008448E4"/>
    <w:rsid w:val="00844D45"/>
    <w:rsid w:val="008457FB"/>
    <w:rsid w:val="00850785"/>
    <w:rsid w:val="00853265"/>
    <w:rsid w:val="00855771"/>
    <w:rsid w:val="008579FE"/>
    <w:rsid w:val="00857A88"/>
    <w:rsid w:val="00857FF1"/>
    <w:rsid w:val="00862938"/>
    <w:rsid w:val="0086409E"/>
    <w:rsid w:val="00864F06"/>
    <w:rsid w:val="0086736D"/>
    <w:rsid w:val="008701EF"/>
    <w:rsid w:val="00872052"/>
    <w:rsid w:val="00874F6B"/>
    <w:rsid w:val="008761C3"/>
    <w:rsid w:val="008808DB"/>
    <w:rsid w:val="00881F84"/>
    <w:rsid w:val="0088339A"/>
    <w:rsid w:val="00883C3D"/>
    <w:rsid w:val="00885525"/>
    <w:rsid w:val="008907FB"/>
    <w:rsid w:val="00890806"/>
    <w:rsid w:val="00891DA2"/>
    <w:rsid w:val="008941C1"/>
    <w:rsid w:val="00894469"/>
    <w:rsid w:val="00897E10"/>
    <w:rsid w:val="008A1360"/>
    <w:rsid w:val="008A4F08"/>
    <w:rsid w:val="008A55C8"/>
    <w:rsid w:val="008A5AAF"/>
    <w:rsid w:val="008B09AF"/>
    <w:rsid w:val="008B4AEF"/>
    <w:rsid w:val="008C0B70"/>
    <w:rsid w:val="008C408B"/>
    <w:rsid w:val="008C7171"/>
    <w:rsid w:val="008D16FE"/>
    <w:rsid w:val="008D285B"/>
    <w:rsid w:val="008D363A"/>
    <w:rsid w:val="008D5DDE"/>
    <w:rsid w:val="008D72BA"/>
    <w:rsid w:val="008E0028"/>
    <w:rsid w:val="008E027F"/>
    <w:rsid w:val="008E1912"/>
    <w:rsid w:val="008E211C"/>
    <w:rsid w:val="008E431E"/>
    <w:rsid w:val="008F1B61"/>
    <w:rsid w:val="008F46B3"/>
    <w:rsid w:val="008F5F85"/>
    <w:rsid w:val="008F707E"/>
    <w:rsid w:val="0090027B"/>
    <w:rsid w:val="00900A94"/>
    <w:rsid w:val="009035B1"/>
    <w:rsid w:val="0091115A"/>
    <w:rsid w:val="0091431B"/>
    <w:rsid w:val="00915450"/>
    <w:rsid w:val="009162B0"/>
    <w:rsid w:val="0091726A"/>
    <w:rsid w:val="00920A37"/>
    <w:rsid w:val="00933465"/>
    <w:rsid w:val="0094264A"/>
    <w:rsid w:val="009442C7"/>
    <w:rsid w:val="00944B8C"/>
    <w:rsid w:val="00945493"/>
    <w:rsid w:val="00946B60"/>
    <w:rsid w:val="009478DD"/>
    <w:rsid w:val="00953BAC"/>
    <w:rsid w:val="00953DDA"/>
    <w:rsid w:val="0095625F"/>
    <w:rsid w:val="009565B9"/>
    <w:rsid w:val="0095671E"/>
    <w:rsid w:val="00956F8D"/>
    <w:rsid w:val="0095794A"/>
    <w:rsid w:val="00961442"/>
    <w:rsid w:val="009645CA"/>
    <w:rsid w:val="00964C76"/>
    <w:rsid w:val="0096678C"/>
    <w:rsid w:val="00972FAE"/>
    <w:rsid w:val="00980B0A"/>
    <w:rsid w:val="00980D4D"/>
    <w:rsid w:val="0098402C"/>
    <w:rsid w:val="00985BA6"/>
    <w:rsid w:val="009877E9"/>
    <w:rsid w:val="00992DEC"/>
    <w:rsid w:val="009A0C28"/>
    <w:rsid w:val="009A0F48"/>
    <w:rsid w:val="009A154B"/>
    <w:rsid w:val="009B71E9"/>
    <w:rsid w:val="009C0BD1"/>
    <w:rsid w:val="009C1B4C"/>
    <w:rsid w:val="009C6D18"/>
    <w:rsid w:val="009D025E"/>
    <w:rsid w:val="009D0732"/>
    <w:rsid w:val="009D40D5"/>
    <w:rsid w:val="009D50C6"/>
    <w:rsid w:val="009D7494"/>
    <w:rsid w:val="009E1544"/>
    <w:rsid w:val="009E2057"/>
    <w:rsid w:val="009E4888"/>
    <w:rsid w:val="009E7858"/>
    <w:rsid w:val="009E7ACD"/>
    <w:rsid w:val="009F09BB"/>
    <w:rsid w:val="009F321E"/>
    <w:rsid w:val="009F466C"/>
    <w:rsid w:val="00A01698"/>
    <w:rsid w:val="00A04CE1"/>
    <w:rsid w:val="00A06156"/>
    <w:rsid w:val="00A10D00"/>
    <w:rsid w:val="00A116D1"/>
    <w:rsid w:val="00A14062"/>
    <w:rsid w:val="00A15452"/>
    <w:rsid w:val="00A20EA1"/>
    <w:rsid w:val="00A218D9"/>
    <w:rsid w:val="00A26ED0"/>
    <w:rsid w:val="00A301EC"/>
    <w:rsid w:val="00A3227A"/>
    <w:rsid w:val="00A33994"/>
    <w:rsid w:val="00A37BED"/>
    <w:rsid w:val="00A42F49"/>
    <w:rsid w:val="00A44140"/>
    <w:rsid w:val="00A4488C"/>
    <w:rsid w:val="00A51DBC"/>
    <w:rsid w:val="00A535E3"/>
    <w:rsid w:val="00A53BB0"/>
    <w:rsid w:val="00A54C01"/>
    <w:rsid w:val="00A655AD"/>
    <w:rsid w:val="00A700AA"/>
    <w:rsid w:val="00A70C48"/>
    <w:rsid w:val="00A716D7"/>
    <w:rsid w:val="00A724F0"/>
    <w:rsid w:val="00A73653"/>
    <w:rsid w:val="00A73D9F"/>
    <w:rsid w:val="00A7627C"/>
    <w:rsid w:val="00A762C2"/>
    <w:rsid w:val="00A77EE4"/>
    <w:rsid w:val="00A8135D"/>
    <w:rsid w:val="00A82CF7"/>
    <w:rsid w:val="00A87B43"/>
    <w:rsid w:val="00A87B49"/>
    <w:rsid w:val="00A92B1F"/>
    <w:rsid w:val="00A94D72"/>
    <w:rsid w:val="00A958C6"/>
    <w:rsid w:val="00AA3C12"/>
    <w:rsid w:val="00AA46B8"/>
    <w:rsid w:val="00AA4D59"/>
    <w:rsid w:val="00AA6DA1"/>
    <w:rsid w:val="00AB228E"/>
    <w:rsid w:val="00AB4768"/>
    <w:rsid w:val="00AB4B68"/>
    <w:rsid w:val="00AB7B1F"/>
    <w:rsid w:val="00AD2359"/>
    <w:rsid w:val="00AD27A6"/>
    <w:rsid w:val="00AD51C7"/>
    <w:rsid w:val="00AE0639"/>
    <w:rsid w:val="00AE07CC"/>
    <w:rsid w:val="00AE09CF"/>
    <w:rsid w:val="00AE1308"/>
    <w:rsid w:val="00AF5E02"/>
    <w:rsid w:val="00B03520"/>
    <w:rsid w:val="00B137EA"/>
    <w:rsid w:val="00B149AA"/>
    <w:rsid w:val="00B149F9"/>
    <w:rsid w:val="00B14CDD"/>
    <w:rsid w:val="00B17257"/>
    <w:rsid w:val="00B26126"/>
    <w:rsid w:val="00B3098D"/>
    <w:rsid w:val="00B347BA"/>
    <w:rsid w:val="00B34D92"/>
    <w:rsid w:val="00B3566B"/>
    <w:rsid w:val="00B35860"/>
    <w:rsid w:val="00B452F0"/>
    <w:rsid w:val="00B45C0F"/>
    <w:rsid w:val="00B478F7"/>
    <w:rsid w:val="00B56EF6"/>
    <w:rsid w:val="00B660BE"/>
    <w:rsid w:val="00B668D1"/>
    <w:rsid w:val="00B73906"/>
    <w:rsid w:val="00B744B7"/>
    <w:rsid w:val="00B772D8"/>
    <w:rsid w:val="00B77AEA"/>
    <w:rsid w:val="00B82696"/>
    <w:rsid w:val="00B83386"/>
    <w:rsid w:val="00B83C3B"/>
    <w:rsid w:val="00B84FCB"/>
    <w:rsid w:val="00B87C57"/>
    <w:rsid w:val="00B949B2"/>
    <w:rsid w:val="00B94A6B"/>
    <w:rsid w:val="00B96CA5"/>
    <w:rsid w:val="00BA0AFE"/>
    <w:rsid w:val="00BA46E3"/>
    <w:rsid w:val="00BB57F6"/>
    <w:rsid w:val="00BB6051"/>
    <w:rsid w:val="00BB73E0"/>
    <w:rsid w:val="00BB7E14"/>
    <w:rsid w:val="00BC292D"/>
    <w:rsid w:val="00BC6565"/>
    <w:rsid w:val="00BE35DA"/>
    <w:rsid w:val="00BF39E0"/>
    <w:rsid w:val="00C01A03"/>
    <w:rsid w:val="00C01EE4"/>
    <w:rsid w:val="00C12998"/>
    <w:rsid w:val="00C20A84"/>
    <w:rsid w:val="00C264FC"/>
    <w:rsid w:val="00C30828"/>
    <w:rsid w:val="00C32C57"/>
    <w:rsid w:val="00C34E19"/>
    <w:rsid w:val="00C46AE3"/>
    <w:rsid w:val="00C524E7"/>
    <w:rsid w:val="00C53E2B"/>
    <w:rsid w:val="00C566C8"/>
    <w:rsid w:val="00C61704"/>
    <w:rsid w:val="00C65FB7"/>
    <w:rsid w:val="00C66BA6"/>
    <w:rsid w:val="00C73FA8"/>
    <w:rsid w:val="00C742D7"/>
    <w:rsid w:val="00C83F31"/>
    <w:rsid w:val="00C9445C"/>
    <w:rsid w:val="00C96947"/>
    <w:rsid w:val="00CA0CCD"/>
    <w:rsid w:val="00CA1D90"/>
    <w:rsid w:val="00CA506A"/>
    <w:rsid w:val="00CA6A15"/>
    <w:rsid w:val="00CB7AE5"/>
    <w:rsid w:val="00CC3EF4"/>
    <w:rsid w:val="00CD1AA1"/>
    <w:rsid w:val="00CD507A"/>
    <w:rsid w:val="00CE090A"/>
    <w:rsid w:val="00CE1487"/>
    <w:rsid w:val="00CE37C6"/>
    <w:rsid w:val="00CE5038"/>
    <w:rsid w:val="00CE527E"/>
    <w:rsid w:val="00CE5312"/>
    <w:rsid w:val="00CE6F20"/>
    <w:rsid w:val="00CE7CED"/>
    <w:rsid w:val="00CF21C8"/>
    <w:rsid w:val="00CF345A"/>
    <w:rsid w:val="00CF38F1"/>
    <w:rsid w:val="00CF5280"/>
    <w:rsid w:val="00D03053"/>
    <w:rsid w:val="00D03302"/>
    <w:rsid w:val="00D06663"/>
    <w:rsid w:val="00D1676F"/>
    <w:rsid w:val="00D17F5B"/>
    <w:rsid w:val="00D231B7"/>
    <w:rsid w:val="00D253CB"/>
    <w:rsid w:val="00D30132"/>
    <w:rsid w:val="00D31312"/>
    <w:rsid w:val="00D31907"/>
    <w:rsid w:val="00D33C34"/>
    <w:rsid w:val="00D34124"/>
    <w:rsid w:val="00D34B81"/>
    <w:rsid w:val="00D4218F"/>
    <w:rsid w:val="00D47715"/>
    <w:rsid w:val="00D50E1A"/>
    <w:rsid w:val="00D51DA5"/>
    <w:rsid w:val="00D544F8"/>
    <w:rsid w:val="00D55DB8"/>
    <w:rsid w:val="00D55FD5"/>
    <w:rsid w:val="00D64CDF"/>
    <w:rsid w:val="00D6581C"/>
    <w:rsid w:val="00D65969"/>
    <w:rsid w:val="00D71AB8"/>
    <w:rsid w:val="00D71DC3"/>
    <w:rsid w:val="00D72741"/>
    <w:rsid w:val="00D825E4"/>
    <w:rsid w:val="00D82727"/>
    <w:rsid w:val="00D83745"/>
    <w:rsid w:val="00D83A3D"/>
    <w:rsid w:val="00D84809"/>
    <w:rsid w:val="00D86318"/>
    <w:rsid w:val="00D87342"/>
    <w:rsid w:val="00D91BC2"/>
    <w:rsid w:val="00D93078"/>
    <w:rsid w:val="00D93662"/>
    <w:rsid w:val="00D95B4C"/>
    <w:rsid w:val="00D960C0"/>
    <w:rsid w:val="00D96FE6"/>
    <w:rsid w:val="00DA06B0"/>
    <w:rsid w:val="00DA510D"/>
    <w:rsid w:val="00DA7FF9"/>
    <w:rsid w:val="00DB53D5"/>
    <w:rsid w:val="00DC1AC2"/>
    <w:rsid w:val="00DC3326"/>
    <w:rsid w:val="00DC3B58"/>
    <w:rsid w:val="00DC7434"/>
    <w:rsid w:val="00DD3A9B"/>
    <w:rsid w:val="00DD4931"/>
    <w:rsid w:val="00DE0D48"/>
    <w:rsid w:val="00DE3819"/>
    <w:rsid w:val="00DE3EAD"/>
    <w:rsid w:val="00DE4812"/>
    <w:rsid w:val="00DE4879"/>
    <w:rsid w:val="00DE6C0E"/>
    <w:rsid w:val="00DF235E"/>
    <w:rsid w:val="00DF74CC"/>
    <w:rsid w:val="00E012FC"/>
    <w:rsid w:val="00E05EF6"/>
    <w:rsid w:val="00E064AD"/>
    <w:rsid w:val="00E07E22"/>
    <w:rsid w:val="00E16061"/>
    <w:rsid w:val="00E17EF6"/>
    <w:rsid w:val="00E24727"/>
    <w:rsid w:val="00E30946"/>
    <w:rsid w:val="00E3167D"/>
    <w:rsid w:val="00E337C7"/>
    <w:rsid w:val="00E33B57"/>
    <w:rsid w:val="00E35673"/>
    <w:rsid w:val="00E40A05"/>
    <w:rsid w:val="00E41416"/>
    <w:rsid w:val="00E41AD4"/>
    <w:rsid w:val="00E46BBE"/>
    <w:rsid w:val="00E47A44"/>
    <w:rsid w:val="00E5411A"/>
    <w:rsid w:val="00E603B7"/>
    <w:rsid w:val="00E647E7"/>
    <w:rsid w:val="00E712A9"/>
    <w:rsid w:val="00E734B4"/>
    <w:rsid w:val="00E80FC9"/>
    <w:rsid w:val="00E832B1"/>
    <w:rsid w:val="00E83550"/>
    <w:rsid w:val="00E843E2"/>
    <w:rsid w:val="00E85C43"/>
    <w:rsid w:val="00E8610C"/>
    <w:rsid w:val="00E87731"/>
    <w:rsid w:val="00E8790A"/>
    <w:rsid w:val="00E916FE"/>
    <w:rsid w:val="00E92FDD"/>
    <w:rsid w:val="00E93650"/>
    <w:rsid w:val="00EA2D4C"/>
    <w:rsid w:val="00EA402B"/>
    <w:rsid w:val="00EA6F17"/>
    <w:rsid w:val="00EA7C31"/>
    <w:rsid w:val="00EB2147"/>
    <w:rsid w:val="00EB2177"/>
    <w:rsid w:val="00EB2E42"/>
    <w:rsid w:val="00EB684A"/>
    <w:rsid w:val="00EC2147"/>
    <w:rsid w:val="00ED01ED"/>
    <w:rsid w:val="00ED1E09"/>
    <w:rsid w:val="00ED5BBD"/>
    <w:rsid w:val="00ED6200"/>
    <w:rsid w:val="00EE47CB"/>
    <w:rsid w:val="00EE54F3"/>
    <w:rsid w:val="00EF6C7D"/>
    <w:rsid w:val="00EF7CAF"/>
    <w:rsid w:val="00F01CFE"/>
    <w:rsid w:val="00F02833"/>
    <w:rsid w:val="00F03B7A"/>
    <w:rsid w:val="00F0600E"/>
    <w:rsid w:val="00F168C6"/>
    <w:rsid w:val="00F27318"/>
    <w:rsid w:val="00F278C4"/>
    <w:rsid w:val="00F300F5"/>
    <w:rsid w:val="00F35909"/>
    <w:rsid w:val="00F4026A"/>
    <w:rsid w:val="00F40793"/>
    <w:rsid w:val="00F431FC"/>
    <w:rsid w:val="00F479B2"/>
    <w:rsid w:val="00F47A86"/>
    <w:rsid w:val="00F51840"/>
    <w:rsid w:val="00F5389F"/>
    <w:rsid w:val="00F53D14"/>
    <w:rsid w:val="00F64439"/>
    <w:rsid w:val="00F653D0"/>
    <w:rsid w:val="00F67789"/>
    <w:rsid w:val="00F73095"/>
    <w:rsid w:val="00F73532"/>
    <w:rsid w:val="00F7426A"/>
    <w:rsid w:val="00F77764"/>
    <w:rsid w:val="00F84DBF"/>
    <w:rsid w:val="00F856AB"/>
    <w:rsid w:val="00F87B72"/>
    <w:rsid w:val="00F90079"/>
    <w:rsid w:val="00F968C8"/>
    <w:rsid w:val="00F9793E"/>
    <w:rsid w:val="00FA1942"/>
    <w:rsid w:val="00FA596E"/>
    <w:rsid w:val="00FA7267"/>
    <w:rsid w:val="00FB0EF9"/>
    <w:rsid w:val="00FB4330"/>
    <w:rsid w:val="00FB4F56"/>
    <w:rsid w:val="00FC01E0"/>
    <w:rsid w:val="00FC0F8F"/>
    <w:rsid w:val="00FC176A"/>
    <w:rsid w:val="00FC27F1"/>
    <w:rsid w:val="00FC4738"/>
    <w:rsid w:val="00FC599E"/>
    <w:rsid w:val="00FC702F"/>
    <w:rsid w:val="00FE58F3"/>
    <w:rsid w:val="00FE65AF"/>
    <w:rsid w:val="00FE6BC0"/>
    <w:rsid w:val="00FE7F6D"/>
    <w:rsid w:val="00FF2CB2"/>
    <w:rsid w:val="00FF5162"/>
    <w:rsid w:val="00FF7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D91CE9D"/>
  <w15:chartTrackingRefBased/>
  <w15:docId w15:val="{4C40A730-ECF7-41C8-A906-860844F9D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17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625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625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625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625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625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625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625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625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625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71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756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61294"/>
    <w:rPr>
      <w:rFonts w:ascii="Tahoma" w:hAnsi="Tahoma" w:cs="Tahoma"/>
      <w:sz w:val="16"/>
      <w:szCs w:val="16"/>
    </w:rPr>
  </w:style>
  <w:style w:type="paragraph" w:customStyle="1" w:styleId="Dates">
    <w:name w:val="Dates"/>
    <w:basedOn w:val="Normal"/>
    <w:uiPriority w:val="99"/>
    <w:rsid w:val="00575625"/>
    <w:rPr>
      <w:rFonts w:ascii="Century Gothic" w:hAnsi="Century Gothic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D758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0D7583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D758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0D7583"/>
    <w:rPr>
      <w:rFonts w:cs="Times New Roman"/>
      <w:sz w:val="24"/>
      <w:szCs w:val="24"/>
    </w:rPr>
  </w:style>
  <w:style w:type="character" w:styleId="Hyperlink">
    <w:name w:val="Hyperlink"/>
    <w:uiPriority w:val="99"/>
    <w:unhideWhenUsed/>
    <w:rsid w:val="000E7A1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A3950"/>
    <w:rPr>
      <w:color w:val="800080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95625F"/>
  </w:style>
  <w:style w:type="paragraph" w:styleId="BlockText">
    <w:name w:val="Block Text"/>
    <w:basedOn w:val="Normal"/>
    <w:uiPriority w:val="99"/>
    <w:semiHidden/>
    <w:unhideWhenUsed/>
    <w:rsid w:val="0095625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95625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625F"/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5625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5625F"/>
    <w:rPr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5625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5625F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5625F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5625F"/>
    <w:rPr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5625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5625F"/>
    <w:rPr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5625F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5625F"/>
    <w:rPr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5625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5625F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5625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5625F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5625F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95625F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5625F"/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62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625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5F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625F"/>
  </w:style>
  <w:style w:type="character" w:customStyle="1" w:styleId="DateChar">
    <w:name w:val="Date Char"/>
    <w:basedOn w:val="DefaultParagraphFont"/>
    <w:link w:val="Date"/>
    <w:uiPriority w:val="99"/>
    <w:semiHidden/>
    <w:rsid w:val="0095625F"/>
    <w:rPr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5625F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5625F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5625F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5625F"/>
    <w:rPr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5625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5625F"/>
  </w:style>
  <w:style w:type="paragraph" w:styleId="EnvelopeAddress">
    <w:name w:val="envelope address"/>
    <w:basedOn w:val="Normal"/>
    <w:uiPriority w:val="99"/>
    <w:semiHidden/>
    <w:unhideWhenUsed/>
    <w:rsid w:val="0095625F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95625F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5625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625F"/>
  </w:style>
  <w:style w:type="character" w:customStyle="1" w:styleId="Heading1Char">
    <w:name w:val="Heading 1 Char"/>
    <w:basedOn w:val="DefaultParagraphFont"/>
    <w:link w:val="Heading1"/>
    <w:uiPriority w:val="9"/>
    <w:rsid w:val="009562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62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62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625F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625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62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625F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625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625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95625F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5625F"/>
    <w:rPr>
      <w:i/>
      <w:i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5625F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5625F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5625F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5625F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5625F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5625F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5625F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5625F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5625F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5625F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5625F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5625F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625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625F"/>
    <w:rPr>
      <w:i/>
      <w:iCs/>
      <w:color w:val="4472C4" w:themeColor="accent1"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95625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95625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95625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95625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95625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95625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5625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5625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5625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5625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5625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5625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5625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5625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5625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95625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5625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5625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5625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5625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95625F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95625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5625F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5625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5625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95625F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5625F"/>
  </w:style>
  <w:style w:type="paragraph" w:styleId="NormalIndent">
    <w:name w:val="Normal Indent"/>
    <w:basedOn w:val="Normal"/>
    <w:uiPriority w:val="99"/>
    <w:semiHidden/>
    <w:unhideWhenUsed/>
    <w:rsid w:val="0095625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5625F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5625F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5625F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5625F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95625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5625F"/>
    <w:rPr>
      <w:i/>
      <w:iCs/>
      <w:color w:val="404040" w:themeColor="text1" w:themeTint="BF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5625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5625F"/>
    <w:rPr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95625F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5625F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625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5625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5625F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5625F"/>
  </w:style>
  <w:style w:type="paragraph" w:styleId="Title">
    <w:name w:val="Title"/>
    <w:basedOn w:val="Normal"/>
    <w:next w:val="Normal"/>
    <w:link w:val="TitleChar"/>
    <w:uiPriority w:val="10"/>
    <w:qFormat/>
    <w:rsid w:val="0095625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62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95625F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5625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5625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5625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5625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5625F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5625F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5625F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5625F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5625F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5625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alendarlabs.com/2019-calendar-templat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62F2F5-2E15-47A8-9C1E-58D782E7A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401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 Monthly Calendar - CalendarLabs.com</vt:lpstr>
    </vt:vector>
  </TitlesOfParts>
  <Company>CalendarLabs.com;</Company>
  <LinksUpToDate>false</LinksUpToDate>
  <CharactersWithSpaces>2688</CharactersWithSpaces>
  <SharedDoc>false</SharedDoc>
  <HLinks>
    <vt:vector size="6" baseType="variant">
      <vt:variant>
        <vt:i4>524309</vt:i4>
      </vt:variant>
      <vt:variant>
        <vt:i4>0</vt:i4>
      </vt:variant>
      <vt:variant>
        <vt:i4>0</vt:i4>
      </vt:variant>
      <vt:variant>
        <vt:i4>5</vt:i4>
      </vt:variant>
      <vt:variant>
        <vt:lpwstr>https://www.calendarlabs.com/2019-calendar-templat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Monthly Calendar - CalendarLabs.com</dc:title>
  <dc:subject>2019 Monthly Calendar - CalendarLabs.com</dc:subject>
  <dc:creator>CalendarLabs.com</dc:creator>
  <cp:keywords>calendarlabs.com; calendar</cp:keywords>
  <dc:description>For Personal Use Only. Do not Sale or Distribute. © 2018 Calendar Labs. All Rights Reserved.</dc:description>
  <cp:lastModifiedBy>Deadhorse Outfitters</cp:lastModifiedBy>
  <cp:revision>58</cp:revision>
  <cp:lastPrinted>2024-11-12T12:42:00Z</cp:lastPrinted>
  <dcterms:created xsi:type="dcterms:W3CDTF">2024-09-09T12:21:00Z</dcterms:created>
  <dcterms:modified xsi:type="dcterms:W3CDTF">2025-05-05T11:46:00Z</dcterms:modified>
  <cp:category>calendar;calendarlabs.com;Monthly Calendar</cp:category>
</cp:coreProperties>
</file>